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B5F9B" w14:textId="2FF782FF" w:rsidR="00627BFA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F37C328" wp14:editId="05FC0279">
                <wp:simplePos x="0" y="0"/>
                <wp:positionH relativeFrom="margin">
                  <wp:posOffset>304800</wp:posOffset>
                </wp:positionH>
                <wp:positionV relativeFrom="paragraph">
                  <wp:posOffset>6985</wp:posOffset>
                </wp:positionV>
                <wp:extent cx="5010150" cy="1162050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010150" cy="1162050"/>
                          <a:chOff x="0" y="0"/>
                          <a:chExt cx="5010150" cy="1162050"/>
                        </a:xfrm>
                      </wpg:grpSpPr>
                      <wps:wsp>
                        <wps:cNvPr id="13" name="Rounded Rectangle 6"/>
                        <wps:cNvSpPr/>
                        <wps:spPr>
                          <a:xfrm>
                            <a:off x="0" y="0"/>
                            <a:ext cx="5000625" cy="342900"/>
                          </a:xfrm>
                          <a:prstGeom prst="round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43451C" w14:textId="23AD9906" w:rsidR="00452A7C" w:rsidRPr="00452A7C" w:rsidRDefault="00452A7C" w:rsidP="00F766D5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ام دوره</w:t>
                              </w:r>
                              <w:r w:rsidR="0019152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(درس)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7F40A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F766D5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شبکه کامپیوتر و امنیت سیستم ه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ounded Rectangle 7"/>
                        <wps:cNvSpPr/>
                        <wps:spPr>
                          <a:xfrm>
                            <a:off x="0" y="409575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293F72D" w14:textId="1E7253EB" w:rsidR="00452A7C" w:rsidRPr="00452A7C" w:rsidRDefault="00452A7C" w:rsidP="00B84197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گروه</w:t>
                              </w:r>
                              <w:r w:rsidR="00511A84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آموزشی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B8419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یریت و فناوری اطلاعات سلامت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ounded Rectangle 8"/>
                        <wps:cNvSpPr/>
                        <wps:spPr>
                          <a:xfrm>
                            <a:off x="0" y="819150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3F724E0" w14:textId="2AB05D27" w:rsidR="00FE57E0" w:rsidRDefault="00452A7C" w:rsidP="00F766D5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رس</w:t>
                              </w:r>
                              <w:r w:rsidR="0043693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مدرسا</w:t>
                              </w:r>
                              <w:r w:rsidR="003A1C90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7F40A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F766D5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دکتر شهاب‌الدین رحمتی‌زاده/</w:t>
                              </w:r>
                              <w:r w:rsidR="007F40A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دکتر سینا فتحی </w:t>
                              </w:r>
                            </w:p>
                            <w:p w14:paraId="6B4EAE31" w14:textId="77777777" w:rsidR="00452A7C" w:rsidRPr="00452A7C" w:rsidRDefault="00452A7C" w:rsidP="003A1C90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37C328" id="Group 12" o:spid="_x0000_s1026" style="position:absolute;left:0;text-align:left;margin-left:24pt;margin-top:.55pt;width:394.5pt;height:91.5pt;z-index:251662336;mso-position-horizontal-relative:margin" coordsize="50101,11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">
                <v:roundrect id="Rounded Rectangle 6" o:spid="_x0000_s1027" style="position:absolute;width:50006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" fillcolor="#bdd6ee [1300]" strokecolor="#1f4d78 [1604]" strokeweight="1pt">
                  <v:stroke joinstyle="miter"/>
                  <v:textbox>
                    <w:txbxContent>
                      <w:p w14:paraId="2B43451C" w14:textId="23AD9906" w:rsidR="00452A7C" w:rsidRPr="00452A7C" w:rsidRDefault="00452A7C" w:rsidP="00F766D5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ام دوره</w:t>
                        </w:r>
                        <w:r w:rsidR="0019152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(درس)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7F40A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F766D5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شبکه کامپیوتر و امنیت سیستم ها</w:t>
                        </w:r>
                      </w:p>
                    </w:txbxContent>
                  </v:textbox>
                </v:roundrect>
                <v:roundrect id="_x0000_s1028" style="position:absolute;top:4095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FS6xAAAANsAAAAPAAAAZHJzL2Rvd25yZXYueG1sRE9LawIx&#10;EL4X+h/CCF5KzbZI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AYsVLr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1293F72D" w14:textId="1E7253EB" w:rsidR="00452A7C" w:rsidRPr="00452A7C" w:rsidRDefault="00452A7C" w:rsidP="00B84197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گروه</w:t>
                        </w:r>
                        <w:r w:rsidR="00511A84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آموزشی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B8419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یریت و فناوری اطلاعات سلامت</w:t>
                        </w:r>
                      </w:p>
                    </w:txbxContent>
                  </v:textbox>
                </v:roundrect>
                <v:roundrect id="Rounded Rectangle 8" o:spid="_x0000_s1029" style="position:absolute;top:8191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PEhxAAAANsAAAAPAAAAZHJzL2Rvd25yZXYueG1sRE9LawIx&#10;EL4X+h/CCF5KzbZg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Glg8SH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73F724E0" w14:textId="2AB05D27" w:rsidR="00FE57E0" w:rsidRDefault="00452A7C" w:rsidP="00F766D5">
                        <w:pPr>
                          <w:jc w:val="right"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رس</w:t>
                        </w:r>
                        <w:r w:rsidR="0043693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مدرسا</w:t>
                        </w:r>
                        <w:r w:rsidR="003A1C90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7F40A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F766D5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دکتر شهاب‌الدین رحمتی‌زاده/</w:t>
                        </w:r>
                        <w:r w:rsidR="007F40A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دکتر سینا فتحی </w:t>
                        </w:r>
                      </w:p>
                      <w:p w14:paraId="6B4EAE31" w14:textId="77777777" w:rsidR="00452A7C" w:rsidRPr="00452A7C" w:rsidRDefault="00452A7C" w:rsidP="003A1C90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29EFC8D4" w14:textId="77777777" w:rsidR="00452A7C" w:rsidRDefault="00452A7C" w:rsidP="00AB17CB">
      <w:pPr>
        <w:jc w:val="right"/>
        <w:rPr>
          <w:rtl/>
          <w:lang w:bidi="fa-IR"/>
        </w:rPr>
      </w:pPr>
    </w:p>
    <w:p w14:paraId="6EF828E1" w14:textId="77777777" w:rsidR="00452A7C" w:rsidRDefault="00452A7C" w:rsidP="00AB17CB">
      <w:pPr>
        <w:jc w:val="right"/>
        <w:rPr>
          <w:rtl/>
          <w:lang w:bidi="fa-IR"/>
        </w:rPr>
      </w:pPr>
    </w:p>
    <w:p w14:paraId="414544F6" w14:textId="77777777" w:rsidR="00AB17CB" w:rsidRDefault="00AB17CB" w:rsidP="00AB17CB">
      <w:pPr>
        <w:jc w:val="right"/>
        <w:rPr>
          <w:rtl/>
          <w:lang w:bidi="fa-IR"/>
        </w:rPr>
      </w:pPr>
    </w:p>
    <w:p w14:paraId="197369B6" w14:textId="420C424C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401BD229" wp14:editId="70C2D69E">
                <wp:simplePos x="0" y="0"/>
                <wp:positionH relativeFrom="margin">
                  <wp:posOffset>-220980</wp:posOffset>
                </wp:positionH>
                <wp:positionV relativeFrom="paragraph">
                  <wp:posOffset>235586</wp:posOffset>
                </wp:positionV>
                <wp:extent cx="6095999" cy="1066800"/>
                <wp:effectExtent l="0" t="0" r="19685" b="19050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095999" cy="1066800"/>
                          <a:chOff x="-51741" y="0"/>
                          <a:chExt cx="5519091" cy="1171575"/>
                        </a:xfrm>
                      </wpg:grpSpPr>
                      <wps:wsp>
                        <wps:cNvPr id="10" name="Rounded Rectangle 5"/>
                        <wps:cNvSpPr/>
                        <wps:spPr>
                          <a:xfrm>
                            <a:off x="0" y="0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E5D277" w14:textId="004C8A7A" w:rsidR="00AD524D" w:rsidRDefault="00AD524D" w:rsidP="00F766D5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رشته/مقطع تحصیلی جمعیت هدف: </w:t>
                              </w:r>
                              <w:r w:rsidR="00F766D5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فناوری اطلاعات سلامت</w:t>
                              </w:r>
                              <w:r w:rsidR="00B84197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کارشناسی</w:t>
                              </w:r>
                              <w:r w:rsidR="00F766D5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ارشد</w:t>
                              </w:r>
                              <w:r w:rsidR="00B84197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ounded Rectangle 11"/>
                        <wps:cNvSpPr/>
                        <wps:spPr>
                          <a:xfrm>
                            <a:off x="9525" y="409575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BD9FC34" w14:textId="46A26266" w:rsidR="00AD524D" w:rsidRPr="00AE49DB" w:rsidRDefault="00AD524D" w:rsidP="00F766D5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نوع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 تعداد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احد: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AE49D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تئوری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F766D5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1</w:t>
                              </w:r>
                              <w:r w:rsidR="00F766D5">
                                <w:rPr>
                                  <w:rFonts w:cs="B Titr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ab/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عملی</w:t>
                              </w:r>
                              <w:r w:rsidR="00F766D5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1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هر دو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B84197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2</w:t>
                              </w:r>
                              <w:r w:rsidR="00135658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 </w:t>
                              </w:r>
                              <w:r w:rsidR="002671D5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4B2C20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  <w:p w14:paraId="64AD22A4" w14:textId="77777777" w:rsidR="00AD524D" w:rsidRDefault="00AD524D" w:rsidP="00AD524D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ounded Rectangle 16"/>
                        <wps:cNvSpPr/>
                        <wps:spPr>
                          <a:xfrm>
                            <a:off x="-51741" y="819150"/>
                            <a:ext cx="5519091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5991B41" w14:textId="0B1971C5" w:rsidR="0017349D" w:rsidRPr="0017349D" w:rsidRDefault="006132D9" w:rsidP="00F766D5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نیمسال تحصیلی : 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اول- 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2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3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مکان اجرا</w:t>
                              </w:r>
                              <w:r w:rsidR="00A041DB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 w:rsidR="002671D5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F766D5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مرکز رایانه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دانشکده پیراپزشکی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17349D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D40D13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671D5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روز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/ساعت کلاس</w:t>
                              </w:r>
                              <w:r w:rsidR="00324BD8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F766D5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دو</w:t>
                              </w:r>
                              <w:r w:rsidR="00B84197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شنبه </w:t>
                              </w:r>
                              <w:r w:rsidR="00F766D5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3</w:t>
                              </w:r>
                              <w:r w:rsidR="00B84197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F766D5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6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 </w:t>
                              </w:r>
                              <w:r w:rsidR="002671D5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        </w:t>
                              </w:r>
                              <w:r w:rsidR="0017349D" w:rsidRPr="0017349D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1BD229" id="Group 9" o:spid="_x0000_s1030" style="position:absolute;left:0;text-align:left;margin-left:-17.4pt;margin-top:18.55pt;width:480pt;height:84pt;z-index:251668480;mso-position-horizontal-relative:margin;mso-width-relative:margin" coordorigin="-517" coordsize="55190,1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">
                <v:roundrect id="Rounded Rectangle 5" o:spid="_x0000_s1031" style="position:absolute;width:54578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" fillcolor="#d9e2f3 [664]" strokecolor="#1f4d78 [1604]" strokeweight="1pt">
                  <v:stroke joinstyle="miter"/>
                  <v:textbox>
                    <w:txbxContent>
                      <w:p w14:paraId="20E5D277" w14:textId="004C8A7A" w:rsidR="00AD524D" w:rsidRDefault="00AD524D" w:rsidP="00F766D5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رشته/مقطع تحصیلی جمعیت هدف: </w:t>
                        </w:r>
                        <w:r w:rsidR="00F766D5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فناوری اطلاعات سلامت</w:t>
                        </w:r>
                        <w:r w:rsidR="00B84197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کارشناسی</w:t>
                        </w:r>
                        <w:r w:rsidR="00F766D5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ارشد</w:t>
                        </w:r>
                        <w:r w:rsidR="00B84197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v:roundrect id="Rounded Rectangle 11" o:spid="_x0000_s1032" style="position:absolute;left:95;top:4095;width:54578;height:352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" fillcolor="#d9e2f3 [664]" strokecolor="#41719c" strokeweight="1pt">
                  <v:stroke joinstyle="miter"/>
                  <v:textbox>
                    <w:txbxContent>
                      <w:p w14:paraId="2BD9FC34" w14:textId="46A26266" w:rsidR="00AD524D" w:rsidRPr="00AE49DB" w:rsidRDefault="00AD524D" w:rsidP="00F766D5">
                        <w:pPr>
                          <w:bidi/>
                          <w:rPr>
                            <w:rFonts w:cs="B Titr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نوع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 تعداد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احد: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    </w:t>
                        </w:r>
                        <w:r w:rsidR="00AE49D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تئوری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F766D5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1</w:t>
                        </w:r>
                        <w:r w:rsidR="00F766D5">
                          <w:rPr>
                            <w:rFonts w:cs="B Titr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ab/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عملی</w:t>
                        </w:r>
                        <w:r w:rsidR="00F766D5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1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هر دو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B84197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2</w:t>
                        </w:r>
                        <w:r w:rsidR="00135658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 </w:t>
                        </w:r>
                        <w:r w:rsidR="002671D5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</w:t>
                        </w:r>
                        <w:r w:rsidR="004B2C20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</w:p>
                      <w:p w14:paraId="64AD22A4" w14:textId="77777777" w:rsidR="00AD524D" w:rsidRDefault="00AD524D" w:rsidP="00AD524D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</w:p>
                    </w:txbxContent>
                  </v:textbox>
                </v:roundrect>
                <v:roundrect id="Rounded Rectangle 16" o:spid="_x0000_s1033" style="position:absolute;left:-517;top:8191;width:55190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" fillcolor="#d9e2f3 [664]" strokecolor="#41719c" strokeweight="1pt">
                  <v:stroke joinstyle="miter"/>
                  <v:textbox>
                    <w:txbxContent>
                      <w:p w14:paraId="45991B41" w14:textId="0B1971C5" w:rsidR="0017349D" w:rsidRPr="0017349D" w:rsidRDefault="006132D9" w:rsidP="00F766D5">
                        <w:pPr>
                          <w:bidi/>
                          <w:rPr>
                            <w:rFonts w:cs="B Titr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نیمسال تحصیلی : 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اول- 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2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3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مکان اجرا</w:t>
                        </w:r>
                        <w:r w:rsidR="00A041DB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 w:rsidR="002671D5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F766D5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مرکز رایانه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دانشکده پیراپزشکی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</w:t>
                        </w:r>
                        <w:r w:rsidR="0017349D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D40D13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E6B8C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671D5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روز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/ساعت کلاس</w:t>
                        </w:r>
                        <w:r w:rsidR="00324BD8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F766D5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دو</w:t>
                        </w:r>
                        <w:r w:rsidR="00B84197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شنبه </w:t>
                        </w:r>
                        <w:r w:rsidR="00F766D5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3</w:t>
                        </w:r>
                        <w:r w:rsidR="00B84197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F766D5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6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 </w:t>
                        </w:r>
                        <w:r w:rsidR="002671D5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        </w:t>
                        </w:r>
                        <w:r w:rsidR="0017349D" w:rsidRPr="0017349D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7BAB2482" w14:textId="77777777" w:rsidR="003A1C90" w:rsidRDefault="003A1C90" w:rsidP="00AB17CB">
      <w:pPr>
        <w:jc w:val="right"/>
        <w:rPr>
          <w:rtl/>
          <w:lang w:bidi="fa-IR"/>
        </w:rPr>
      </w:pPr>
    </w:p>
    <w:p w14:paraId="6FA494AC" w14:textId="77777777" w:rsidR="003A1C90" w:rsidRDefault="003A1C90" w:rsidP="00AB17CB">
      <w:pPr>
        <w:jc w:val="right"/>
        <w:rPr>
          <w:rtl/>
          <w:lang w:bidi="fa-IR"/>
        </w:rPr>
      </w:pPr>
    </w:p>
    <w:p w14:paraId="17E877A8" w14:textId="0F69529A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571C26" wp14:editId="2870EE0E">
                <wp:simplePos x="0" y="0"/>
                <wp:positionH relativeFrom="column">
                  <wp:posOffset>4591050</wp:posOffset>
                </wp:positionH>
                <wp:positionV relativeFrom="paragraph">
                  <wp:posOffset>25400</wp:posOffset>
                </wp:positionV>
                <wp:extent cx="123825" cy="114300"/>
                <wp:effectExtent l="0" t="0" r="9525" b="0"/>
                <wp:wrapNone/>
                <wp:docPr id="8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3825" cy="1143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404129" id="Rounded Rectangle 8" o:spid="_x0000_s1026" style="position:absolute;margin-left:361.5pt;margin-top:2pt;width:9.75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" fillcolor="white [3212]" strokecolor="#1f4d78 [1604]" strokeweight="1pt">
                <v:stroke joinstyle="miter"/>
                <v:path arrowok="t"/>
              </v:roundrect>
            </w:pict>
          </mc:Fallback>
        </mc:AlternateContent>
      </w:r>
    </w:p>
    <w:p w14:paraId="4C433488" w14:textId="77777777" w:rsidR="00AB17CB" w:rsidRDefault="00AB17CB" w:rsidP="00AB17CB">
      <w:pPr>
        <w:jc w:val="right"/>
        <w:rPr>
          <w:rtl/>
          <w:lang w:bidi="fa-IR"/>
        </w:rPr>
      </w:pPr>
    </w:p>
    <w:p w14:paraId="494330B4" w14:textId="57DA8289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58D48F" wp14:editId="4D94930F">
                <wp:simplePos x="0" y="0"/>
                <wp:positionH relativeFrom="column">
                  <wp:posOffset>-407670</wp:posOffset>
                </wp:positionH>
                <wp:positionV relativeFrom="paragraph">
                  <wp:posOffset>257175</wp:posOffset>
                </wp:positionV>
                <wp:extent cx="6753225" cy="1040765"/>
                <wp:effectExtent l="0" t="0" r="9525" b="6985"/>
                <wp:wrapNone/>
                <wp:docPr id="7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53225" cy="104076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7C43B7" w14:textId="30A02056" w:rsidR="00875AEB" w:rsidRPr="00E63D19" w:rsidRDefault="00875AEB" w:rsidP="00F766D5">
                            <w:pPr>
                              <w:bidi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875AEB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هدف کلی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  <w:r w:rsidR="008B7CD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F766D5" w:rsidRPr="00F766D5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آشنا</w:t>
                            </w:r>
                            <w:r w:rsidR="00F766D5" w:rsidRPr="00F766D5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ی</w:t>
                            </w:r>
                            <w:r w:rsidR="00F766D5" w:rsidRPr="00F766D5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فراگ</w:t>
                            </w:r>
                            <w:r w:rsidR="00F766D5" w:rsidRPr="00F766D5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F766D5" w:rsidRPr="00F766D5">
                              <w:rPr>
                                <w:rFonts w:cs="B Titr" w:hint="eastAsi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ر</w:t>
                            </w:r>
                            <w:r w:rsidR="00F766D5" w:rsidRPr="00F766D5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با شبکه کامپ</w:t>
                            </w:r>
                            <w:r w:rsidR="00F766D5" w:rsidRPr="00F766D5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F766D5" w:rsidRPr="00F766D5">
                              <w:rPr>
                                <w:rFonts w:cs="B Titr" w:hint="eastAsi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وتر</w:t>
                            </w:r>
                            <w:r w:rsidR="00F766D5" w:rsidRPr="00F766D5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و امن</w:t>
                            </w:r>
                            <w:r w:rsidR="00F766D5" w:rsidRPr="00F766D5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F766D5" w:rsidRPr="00F766D5">
                              <w:rPr>
                                <w:rFonts w:cs="B Titr" w:hint="eastAsi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ت</w:t>
                            </w:r>
                            <w:r w:rsidR="00F766D5" w:rsidRPr="00F766D5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س</w:t>
                            </w:r>
                            <w:r w:rsidR="00F766D5" w:rsidRPr="00F766D5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F766D5" w:rsidRPr="00F766D5">
                              <w:rPr>
                                <w:rFonts w:cs="B Titr" w:hint="eastAsi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ستم‌ها</w:t>
                            </w:r>
                            <w:r w:rsidR="00F766D5" w:rsidRPr="00F766D5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و کاربرد آن در مراکز بهداشت</w:t>
                            </w:r>
                            <w:r w:rsidR="00F766D5" w:rsidRPr="00F766D5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="00F766D5" w:rsidRPr="00F766D5"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درمان</w:t>
                            </w:r>
                            <w:r w:rsidR="00F766D5" w:rsidRPr="00F766D5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2A3E9D79" w14:textId="77777777" w:rsidR="00875AEB" w:rsidRDefault="00875AEB" w:rsidP="00875AEB">
                            <w:pPr>
                              <w:bidi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F2BE434" w14:textId="77777777" w:rsidR="00875AEB" w:rsidRPr="00875AEB" w:rsidRDefault="00875AEB" w:rsidP="00875AEB">
                            <w:pPr>
                              <w:bidi/>
                              <w:rPr>
                                <w:rFonts w:cs="B Titr"/>
                                <w:color w:val="000000" w:themeColor="text1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58D48F" id="Rounded Rectangle 7" o:spid="_x0000_s1034" style="position:absolute;left:0;text-align:left;margin-left:-32.1pt;margin-top:20.25pt;width:531.75pt;height:81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" fillcolor="#fbe4d5 [661]" strokecolor="#c00000" strokeweight="1pt">
                <v:stroke joinstyle="miter"/>
                <v:path arrowok="t"/>
                <v:textbox>
                  <w:txbxContent>
                    <w:p w14:paraId="307C43B7" w14:textId="30A02056" w:rsidR="00875AEB" w:rsidRPr="00E63D19" w:rsidRDefault="00875AEB" w:rsidP="00F766D5">
                      <w:pPr>
                        <w:bidi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875AEB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هدف کلی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  <w:r w:rsidR="008B7CD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F766D5" w:rsidRPr="00F766D5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آشنا</w:t>
                      </w:r>
                      <w:r w:rsidR="00F766D5" w:rsidRPr="00F766D5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ی</w:t>
                      </w:r>
                      <w:r w:rsidR="00F766D5" w:rsidRPr="00F766D5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فراگ</w:t>
                      </w:r>
                      <w:r w:rsidR="00F766D5" w:rsidRPr="00F766D5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F766D5" w:rsidRPr="00F766D5">
                        <w:rPr>
                          <w:rFonts w:cs="B Titr" w:hint="eastAsi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ر</w:t>
                      </w:r>
                      <w:r w:rsidR="00F766D5" w:rsidRPr="00F766D5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با شبکه کامپ</w:t>
                      </w:r>
                      <w:r w:rsidR="00F766D5" w:rsidRPr="00F766D5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F766D5" w:rsidRPr="00F766D5">
                        <w:rPr>
                          <w:rFonts w:cs="B Titr" w:hint="eastAsi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وتر</w:t>
                      </w:r>
                      <w:r w:rsidR="00F766D5" w:rsidRPr="00F766D5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و امن</w:t>
                      </w:r>
                      <w:r w:rsidR="00F766D5" w:rsidRPr="00F766D5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F766D5" w:rsidRPr="00F766D5">
                        <w:rPr>
                          <w:rFonts w:cs="B Titr" w:hint="eastAsi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ت</w:t>
                      </w:r>
                      <w:r w:rsidR="00F766D5" w:rsidRPr="00F766D5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س</w:t>
                      </w:r>
                      <w:r w:rsidR="00F766D5" w:rsidRPr="00F766D5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F766D5" w:rsidRPr="00F766D5">
                        <w:rPr>
                          <w:rFonts w:cs="B Titr" w:hint="eastAsi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ستم‌ها</w:t>
                      </w:r>
                      <w:r w:rsidR="00F766D5" w:rsidRPr="00F766D5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و کاربرد آن در مراکز بهداشت</w:t>
                      </w:r>
                      <w:r w:rsidR="00F766D5" w:rsidRPr="00F766D5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="00F766D5" w:rsidRPr="00F766D5"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درمان</w:t>
                      </w:r>
                      <w:r w:rsidR="00F766D5" w:rsidRPr="00F766D5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</w:p>
                    <w:p w14:paraId="2A3E9D79" w14:textId="77777777" w:rsidR="00875AEB" w:rsidRDefault="00875AEB" w:rsidP="00875AEB">
                      <w:pPr>
                        <w:bidi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F2BE434" w14:textId="77777777" w:rsidR="00875AEB" w:rsidRPr="00875AEB" w:rsidRDefault="00875AEB" w:rsidP="00875AEB">
                      <w:pPr>
                        <w:bidi/>
                        <w:rPr>
                          <w:rFonts w:cs="B Titr"/>
                          <w:color w:val="000000" w:themeColor="text1"/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1B0476D" w14:textId="77777777" w:rsidR="00AB17CB" w:rsidRDefault="00AB17CB" w:rsidP="00AB17CB">
      <w:pPr>
        <w:jc w:val="right"/>
        <w:rPr>
          <w:rtl/>
          <w:lang w:bidi="fa-IR"/>
        </w:rPr>
      </w:pPr>
    </w:p>
    <w:p w14:paraId="52B0F8DD" w14:textId="77777777" w:rsidR="00AB17CB" w:rsidRDefault="00AB17CB" w:rsidP="00AB17CB">
      <w:pPr>
        <w:jc w:val="right"/>
        <w:rPr>
          <w:rtl/>
          <w:lang w:bidi="fa-IR"/>
        </w:rPr>
      </w:pPr>
    </w:p>
    <w:p w14:paraId="6A480F13" w14:textId="77777777" w:rsidR="00AB17CB" w:rsidRDefault="00AB17CB" w:rsidP="00D460B5">
      <w:pPr>
        <w:rPr>
          <w:rtl/>
          <w:lang w:bidi="fa-IR"/>
        </w:rPr>
      </w:pPr>
    </w:p>
    <w:p w14:paraId="69772F1B" w14:textId="67C31684" w:rsidR="0054598B" w:rsidRDefault="0054598B" w:rsidP="00D460B5">
      <w:pPr>
        <w:rPr>
          <w:rtl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0530"/>
      </w:tblGrid>
      <w:tr w:rsidR="00822E02" w14:paraId="1ADA91A9" w14:textId="77777777" w:rsidTr="0054598B">
        <w:tc>
          <w:tcPr>
            <w:tcW w:w="10530" w:type="dxa"/>
            <w:tcBorders>
              <w:top w:val="single" w:sz="24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  <w:shd w:val="clear" w:color="auto" w:fill="DEEAF6" w:themeFill="accent1" w:themeFillTint="33"/>
          </w:tcPr>
          <w:p w14:paraId="1C570B88" w14:textId="77777777" w:rsidR="00F751A8" w:rsidRDefault="00822E02" w:rsidP="00F751A8">
            <w:pPr>
              <w:bidi/>
              <w:rPr>
                <w:rFonts w:cs="B Titr"/>
                <w:rtl/>
                <w:lang w:bidi="fa-IR"/>
              </w:rPr>
            </w:pPr>
            <w:r w:rsidRPr="004E041D">
              <w:rPr>
                <w:rFonts w:cs="B Titr" w:hint="cs"/>
                <w:rtl/>
                <w:lang w:bidi="fa-IR"/>
              </w:rPr>
              <w:t>اهداف اختصاصی</w:t>
            </w:r>
            <w:r w:rsidR="00436932">
              <w:rPr>
                <w:rFonts w:cs="B Titr" w:hint="cs"/>
                <w:rtl/>
                <w:lang w:bidi="fa-IR"/>
              </w:rPr>
              <w:t xml:space="preserve"> دوره</w:t>
            </w:r>
            <w:r w:rsidRPr="004E041D">
              <w:rPr>
                <w:rFonts w:cs="B Titr" w:hint="cs"/>
                <w:rtl/>
                <w:lang w:bidi="fa-IR"/>
              </w:rPr>
              <w:t xml:space="preserve"> (رفتاری)</w:t>
            </w:r>
            <w:r>
              <w:rPr>
                <w:rStyle w:val="FootnoteReference"/>
                <w:rFonts w:cs="B Titr"/>
                <w:rtl/>
                <w:lang w:bidi="fa-IR"/>
              </w:rPr>
              <w:footnoteReference w:id="1"/>
            </w:r>
            <w:r w:rsidR="00992D7D">
              <w:rPr>
                <w:rFonts w:cs="B Titr" w:hint="cs"/>
                <w:rtl/>
                <w:lang w:bidi="fa-IR"/>
              </w:rPr>
              <w:t xml:space="preserve"> </w:t>
            </w:r>
          </w:p>
          <w:p w14:paraId="52622963" w14:textId="77777777" w:rsidR="00822E02" w:rsidRPr="00945D59" w:rsidRDefault="00822E02" w:rsidP="00F751A8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از 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>فراگیر</w:t>
            </w: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 انتظار می رود در پایان دوره آموزشی بتواند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 xml:space="preserve">: </w:t>
            </w:r>
          </w:p>
        </w:tc>
      </w:tr>
      <w:tr w:rsidR="00822E02" w14:paraId="3F741935" w14:textId="77777777" w:rsidTr="0054598B">
        <w:trPr>
          <w:trHeight w:val="333"/>
        </w:trPr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4E12B9F0" w14:textId="3E89E2FD" w:rsidR="00822E02" w:rsidRDefault="00F766D5" w:rsidP="002A3C7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با انواع شبکه‌های کامپیوتری آشنا باشد.</w:t>
            </w:r>
          </w:p>
        </w:tc>
      </w:tr>
      <w:tr w:rsidR="00822E02" w14:paraId="39035761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63F7EB1B" w14:textId="1FD31E9E" w:rsidR="00822E02" w:rsidRDefault="00B84197" w:rsidP="00F766D5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با انواع </w:t>
            </w:r>
            <w:r w:rsidR="00F766D5">
              <w:rPr>
                <w:rFonts w:cs="B Titr" w:hint="cs"/>
                <w:rtl/>
                <w:lang w:bidi="fa-IR"/>
              </w:rPr>
              <w:t>تجهیزات و ابزارهای شبکه آشنا باشد.</w:t>
            </w:r>
            <w:r w:rsidR="008B7CD2">
              <w:rPr>
                <w:rFonts w:cs="B Titr" w:hint="cs"/>
                <w:rtl/>
                <w:lang w:bidi="fa-IR"/>
              </w:rPr>
              <w:t xml:space="preserve">   </w:t>
            </w:r>
          </w:p>
        </w:tc>
      </w:tr>
      <w:tr w:rsidR="00970ACF" w14:paraId="0EC5369F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14B8C0B2" w14:textId="27B254CB" w:rsidR="00970ACF" w:rsidRDefault="00F766D5" w:rsidP="002A3C7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با مدل‌های لایه‌ای شبکه مانند </w:t>
            </w:r>
            <w:r>
              <w:rPr>
                <w:rFonts w:cs="B Titr"/>
                <w:lang w:bidi="fa-IR"/>
              </w:rPr>
              <w:t>OSI</w:t>
            </w:r>
            <w:r>
              <w:rPr>
                <w:rFonts w:cs="B Titr" w:hint="cs"/>
                <w:rtl/>
                <w:lang w:bidi="fa-IR"/>
              </w:rPr>
              <w:t xml:space="preserve"> و </w:t>
            </w:r>
            <w:r>
              <w:rPr>
                <w:rFonts w:cs="B Titr"/>
                <w:lang w:bidi="fa-IR"/>
              </w:rPr>
              <w:t>TCP/IP</w:t>
            </w:r>
            <w:r>
              <w:rPr>
                <w:rFonts w:cs="B Titr" w:hint="cs"/>
                <w:rtl/>
                <w:lang w:bidi="fa-IR"/>
              </w:rPr>
              <w:t xml:space="preserve"> آشنا باشد</w:t>
            </w:r>
          </w:p>
        </w:tc>
      </w:tr>
      <w:tr w:rsidR="00822E02" w14:paraId="29B169E1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03C05A5" w14:textId="37B213A5" w:rsidR="00822E02" w:rsidRDefault="00F766D5" w:rsidP="00B8419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با پروتکل‌های مختلف در لایه‌های مختلف شبکه آشنا باشد. </w:t>
            </w:r>
          </w:p>
        </w:tc>
      </w:tr>
      <w:tr w:rsidR="00822E02" w14:paraId="6D70767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16379589" w14:textId="64973B54" w:rsidR="00F766D5" w:rsidRDefault="00F766D5" w:rsidP="00F766D5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با سیستم‌های امنیتی شبکه آشنا باشد.</w:t>
            </w:r>
          </w:p>
        </w:tc>
      </w:tr>
      <w:tr w:rsidR="00822E02" w14:paraId="096D431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E7DC14C" w14:textId="11AF2714" w:rsidR="00822E02" w:rsidRDefault="00F766D5" w:rsidP="00822E02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با پروتکل‌ها و الگوریتم‌های امنیتی در شبکه آشنا باشد.</w:t>
            </w:r>
          </w:p>
        </w:tc>
      </w:tr>
      <w:tr w:rsidR="00822E02" w14:paraId="4D736A4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3FB2E7CD" w14:textId="6A40ED80" w:rsidR="00822E02" w:rsidRDefault="00822E02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822E02" w14:paraId="0DD8F076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FC11895" w14:textId="57E42A7B" w:rsidR="00822E02" w:rsidRDefault="00822E02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54598B" w14:paraId="11731D4A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68D9AA9" w14:textId="673E887F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54598B" w14:paraId="4DE49DD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83755D6" w14:textId="3E12C55E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</w:tbl>
    <w:p w14:paraId="56879280" w14:textId="71F0005C" w:rsidR="001F2A86" w:rsidRPr="00906B70" w:rsidRDefault="001F2A86" w:rsidP="00773121">
      <w:pPr>
        <w:bidi/>
        <w:spacing w:after="0" w:line="240" w:lineRule="auto"/>
        <w:rPr>
          <w:rFonts w:cs="B Titr"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620"/>
        <w:gridCol w:w="6390"/>
        <w:gridCol w:w="2520"/>
      </w:tblGrid>
      <w:tr w:rsidR="00906B70" w14:paraId="2C4523FC" w14:textId="77777777" w:rsidTr="004E5BDA">
        <w:tc>
          <w:tcPr>
            <w:tcW w:w="10530" w:type="dxa"/>
            <w:gridSpan w:val="3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24" w:space="0" w:color="C00000"/>
            </w:tcBorders>
            <w:shd w:val="clear" w:color="auto" w:fill="FBE4D5" w:themeFill="accent2" w:themeFillTint="33"/>
          </w:tcPr>
          <w:p w14:paraId="2A0C1317" w14:textId="580283F8" w:rsidR="00906B70" w:rsidRPr="00906B70" w:rsidRDefault="00906B70" w:rsidP="0055706A">
            <w:pPr>
              <w:bidi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 xml:space="preserve">سرفصل های آموزشی  </w:t>
            </w:r>
            <w:r>
              <w:rPr>
                <w:rFonts w:cs="B Titr" w:hint="cs"/>
                <w:rtl/>
                <w:lang w:bidi="fa-IR"/>
              </w:rPr>
              <w:t>دوره</w:t>
            </w:r>
          </w:p>
        </w:tc>
      </w:tr>
      <w:tr w:rsidR="00906B70" w14:paraId="0A27305B" w14:textId="77777777" w:rsidTr="0055706A">
        <w:trPr>
          <w:trHeight w:val="333"/>
        </w:trPr>
        <w:tc>
          <w:tcPr>
            <w:tcW w:w="1620" w:type="dxa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73825116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شماره جلسه</w:t>
            </w:r>
          </w:p>
        </w:tc>
        <w:tc>
          <w:tcPr>
            <w:tcW w:w="639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696DB153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عنوان یا موضوع</w:t>
            </w:r>
          </w:p>
        </w:tc>
        <w:tc>
          <w:tcPr>
            <w:tcW w:w="252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3038B291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مدرس/مدرسین</w:t>
            </w:r>
          </w:p>
        </w:tc>
      </w:tr>
      <w:tr w:rsidR="00E046B8" w14:paraId="424673B9" w14:textId="77777777" w:rsidTr="004547F3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1C76D812" w14:textId="46C436B1" w:rsidR="00E046B8" w:rsidRDefault="00E046B8" w:rsidP="00E046B8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</w:t>
            </w:r>
          </w:p>
        </w:tc>
        <w:tc>
          <w:tcPr>
            <w:tcW w:w="6390" w:type="dxa"/>
          </w:tcPr>
          <w:p w14:paraId="164BE92F" w14:textId="51B7AD65" w:rsidR="00E046B8" w:rsidRPr="00AD4637" w:rsidRDefault="00AF5070" w:rsidP="0083592A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AD4637">
              <w:rPr>
                <w:rFonts w:cs="B Titr" w:hint="cs"/>
                <w:b/>
                <w:bCs/>
                <w:rtl/>
                <w:lang w:bidi="fa-IR"/>
              </w:rPr>
              <w:t xml:space="preserve">آشنایی با مفاهیم </w:t>
            </w:r>
            <w:r w:rsidR="0083592A">
              <w:rPr>
                <w:rFonts w:cs="B Titr" w:hint="cs"/>
                <w:b/>
                <w:bCs/>
                <w:rtl/>
                <w:lang w:bidi="fa-IR"/>
              </w:rPr>
              <w:t xml:space="preserve">اولیه </w:t>
            </w:r>
            <w:proofErr w:type="spellStart"/>
            <w:r w:rsidR="0083592A">
              <w:rPr>
                <w:rFonts w:cs="B Titr" w:hint="cs"/>
                <w:b/>
                <w:bCs/>
                <w:rtl/>
                <w:lang w:bidi="fa-IR"/>
              </w:rPr>
              <w:t>شبکه‌های</w:t>
            </w:r>
            <w:proofErr w:type="spellEnd"/>
            <w:r w:rsidR="0083592A">
              <w:rPr>
                <w:rFonts w:cs="B Titr" w:hint="cs"/>
                <w:b/>
                <w:bCs/>
                <w:rtl/>
                <w:lang w:bidi="fa-IR"/>
              </w:rPr>
              <w:t xml:space="preserve"> کامپیوتری</w:t>
            </w:r>
            <w:r w:rsidR="00B541A3">
              <w:rPr>
                <w:rFonts w:cs="B Titr" w:hint="cs"/>
                <w:b/>
                <w:bCs/>
                <w:rtl/>
                <w:lang w:bidi="fa-IR"/>
              </w:rPr>
              <w:t xml:space="preserve">  و سیستم عامل های شبکه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793D5DDA" w14:textId="6F892B66" w:rsidR="00E046B8" w:rsidRPr="003B682B" w:rsidRDefault="00970ACF" w:rsidP="00F06C8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کتر </w:t>
            </w:r>
            <w:r w:rsidR="00F06C81">
              <w:rPr>
                <w:rFonts w:cs="B Nazanin" w:hint="cs"/>
                <w:b/>
                <w:bCs/>
                <w:rtl/>
                <w:lang w:bidi="fa-IR"/>
              </w:rPr>
              <w:t>شهاب‌الدین رحمتی‌زاده</w:t>
            </w:r>
          </w:p>
        </w:tc>
      </w:tr>
      <w:tr w:rsidR="00F06C81" w14:paraId="2F5F6E0F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23D2600B" w14:textId="7072F12D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2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8BB45AF" w14:textId="7B2C4466" w:rsidR="00F06C81" w:rsidRPr="00AD4637" w:rsidRDefault="00F06C81" w:rsidP="00F06C81">
            <w:pPr>
              <w:bidi/>
              <w:rPr>
                <w:rFonts w:cs="B Titr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تقسیم‌بندی شبکه‌های کامپیوتری، انواع توپولوژی‌ها و اجزای شبکه‌های کامپیوتری 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36D338D" w14:textId="41E4D853" w:rsidR="00F06C81" w:rsidRPr="003B682B" w:rsidRDefault="00F06C81" w:rsidP="00F06C8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AB18FB">
              <w:rPr>
                <w:rFonts w:cs="B Nazanin" w:hint="cs"/>
                <w:b/>
                <w:bCs/>
                <w:rtl/>
                <w:lang w:bidi="fa-IR"/>
              </w:rPr>
              <w:t>دکتر شهاب‌الدین رحمتی‌زاده</w:t>
            </w:r>
          </w:p>
        </w:tc>
      </w:tr>
      <w:tr w:rsidR="00F06C81" w14:paraId="1AE70DFB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7B0DF403" w14:textId="049B3321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3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61570AA1" w14:textId="05D7EC62" w:rsidR="00F06C81" w:rsidRPr="00AD4637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معرفی مدل‌های لایه‌ای شبکه (</w:t>
            </w:r>
            <w:r>
              <w:rPr>
                <w:rFonts w:cs="B Titr"/>
                <w:lang w:bidi="fa-IR"/>
              </w:rPr>
              <w:t>OSI</w:t>
            </w:r>
            <w:r>
              <w:rPr>
                <w:rFonts w:cs="B Titr" w:hint="cs"/>
                <w:rtl/>
                <w:lang w:bidi="fa-IR"/>
              </w:rPr>
              <w:t xml:space="preserve"> و </w:t>
            </w:r>
            <w:r>
              <w:rPr>
                <w:rFonts w:cs="B Titr"/>
                <w:lang w:bidi="fa-IR"/>
              </w:rPr>
              <w:t xml:space="preserve"> TCP/IP</w:t>
            </w:r>
            <w:r>
              <w:rPr>
                <w:rFonts w:cs="B Titr" w:hint="cs"/>
                <w:rtl/>
                <w:lang w:bidi="fa-IR"/>
              </w:rPr>
              <w:t>)</w:t>
            </w:r>
            <w:r w:rsidR="0053442F">
              <w:rPr>
                <w:rFonts w:cs="B Titr" w:hint="cs"/>
                <w:rtl/>
                <w:lang w:bidi="fa-IR"/>
              </w:rPr>
              <w:t xml:space="preserve"> و نحوه به اشتراک گذاری منابع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33F9FEC" w14:textId="0C74FDEA" w:rsidR="00F06C81" w:rsidRPr="003B682B" w:rsidRDefault="00F06C81" w:rsidP="00F06C8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AB18FB">
              <w:rPr>
                <w:rFonts w:cs="B Nazanin" w:hint="cs"/>
                <w:b/>
                <w:bCs/>
                <w:rtl/>
                <w:lang w:bidi="fa-IR"/>
              </w:rPr>
              <w:t>دکتر شهاب‌الدین رحمتی‌زاده</w:t>
            </w:r>
          </w:p>
        </w:tc>
      </w:tr>
      <w:tr w:rsidR="00F06C81" w14:paraId="1E51EA48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2D102995" w14:textId="51051C21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4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6017F2F9" w14:textId="29629C95" w:rsidR="00F06C81" w:rsidRPr="00EF5613" w:rsidRDefault="00F06C81" w:rsidP="00F06C81">
            <w:pPr>
              <w:bidi/>
              <w:rPr>
                <w:rFonts w:cs="B Titr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معرفی لایه فیزیکی شبکه </w:t>
            </w:r>
            <w:r w:rsidR="00B541A3">
              <w:rPr>
                <w:rFonts w:cs="B Titr" w:hint="cs"/>
                <w:b/>
                <w:bCs/>
                <w:rtl/>
                <w:lang w:bidi="fa-IR"/>
              </w:rPr>
              <w:t xml:space="preserve">و </w:t>
            </w:r>
            <w:r w:rsidR="00B541A3">
              <w:rPr>
                <w:rFonts w:cs="B Titr" w:hint="cs"/>
                <w:b/>
                <w:bCs/>
                <w:rtl/>
                <w:lang w:bidi="fa-IR"/>
              </w:rPr>
              <w:t xml:space="preserve">لایه پیوند داده و </w:t>
            </w:r>
            <w:proofErr w:type="spellStart"/>
            <w:r w:rsidR="00B541A3">
              <w:rPr>
                <w:rFonts w:cs="B Titr" w:hint="cs"/>
                <w:b/>
                <w:bCs/>
                <w:rtl/>
                <w:lang w:bidi="fa-IR"/>
              </w:rPr>
              <w:t>پروتکل‌های</w:t>
            </w:r>
            <w:proofErr w:type="spellEnd"/>
            <w:r w:rsidR="00B541A3">
              <w:rPr>
                <w:rFonts w:cs="B Titr" w:hint="cs"/>
                <w:b/>
                <w:bCs/>
                <w:rtl/>
                <w:lang w:bidi="fa-IR"/>
              </w:rPr>
              <w:t xml:space="preserve"> آ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1D11CFE" w14:textId="7CF30E2C" w:rsidR="00F06C81" w:rsidRPr="003B682B" w:rsidRDefault="00F06C81" w:rsidP="00F06C8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AB18FB">
              <w:rPr>
                <w:rFonts w:cs="B Nazanin" w:hint="cs"/>
                <w:b/>
                <w:bCs/>
                <w:rtl/>
                <w:lang w:bidi="fa-IR"/>
              </w:rPr>
              <w:t>دکتر شهاب‌الدین رحمتی‌زاده</w:t>
            </w:r>
          </w:p>
        </w:tc>
      </w:tr>
      <w:tr w:rsidR="00F06C81" w14:paraId="4CD1E083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479593DD" w14:textId="611CC5B8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5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5056589B" w14:textId="58EBF360" w:rsidR="00F06C81" w:rsidRPr="00EF5613" w:rsidRDefault="00F06C81" w:rsidP="00F06C81">
            <w:pPr>
              <w:bidi/>
              <w:rPr>
                <w:rFonts w:cs="B Titr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معرفی </w:t>
            </w:r>
            <w:r w:rsidR="00B541A3">
              <w:rPr>
                <w:rFonts w:cs="B Titr" w:hint="cs"/>
                <w:b/>
                <w:bCs/>
                <w:rtl/>
                <w:lang w:bidi="fa-IR"/>
              </w:rPr>
              <w:t xml:space="preserve"> </w:t>
            </w:r>
            <w:r w:rsidR="00B541A3">
              <w:rPr>
                <w:rFonts w:cs="B Titr" w:hint="cs"/>
                <w:b/>
                <w:bCs/>
                <w:rtl/>
                <w:lang w:bidi="fa-IR"/>
              </w:rPr>
              <w:t>لایه شبکه</w:t>
            </w:r>
            <w:r w:rsidR="00B541A3">
              <w:rPr>
                <w:rFonts w:cs="B Titr" w:hint="cs"/>
                <w:b/>
                <w:bCs/>
                <w:rtl/>
                <w:lang w:bidi="fa-IR"/>
              </w:rPr>
              <w:t xml:space="preserve"> و </w:t>
            </w:r>
            <w:r w:rsidR="00B541A3">
              <w:rPr>
                <w:rFonts w:cs="B Titr" w:hint="cs"/>
                <w:b/>
                <w:bCs/>
                <w:rtl/>
                <w:lang w:bidi="fa-IR"/>
              </w:rPr>
              <w:t xml:space="preserve">لایه انتقال و </w:t>
            </w:r>
            <w:proofErr w:type="spellStart"/>
            <w:r w:rsidR="00B541A3">
              <w:rPr>
                <w:rFonts w:cs="B Titr" w:hint="cs"/>
                <w:b/>
                <w:bCs/>
                <w:rtl/>
                <w:lang w:bidi="fa-IR"/>
              </w:rPr>
              <w:t>پروتکل‌های</w:t>
            </w:r>
            <w:proofErr w:type="spellEnd"/>
            <w:r w:rsidR="00B541A3">
              <w:rPr>
                <w:rFonts w:cs="B Titr" w:hint="cs"/>
                <w:b/>
                <w:bCs/>
                <w:rtl/>
                <w:lang w:bidi="fa-IR"/>
              </w:rPr>
              <w:t xml:space="preserve"> آ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B920B8D" w14:textId="59752798" w:rsidR="00F06C81" w:rsidRPr="003B682B" w:rsidRDefault="00F06C81" w:rsidP="00F06C8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AB18FB">
              <w:rPr>
                <w:rFonts w:cs="B Nazanin" w:hint="cs"/>
                <w:b/>
                <w:bCs/>
                <w:rtl/>
                <w:lang w:bidi="fa-IR"/>
              </w:rPr>
              <w:t>دکتر شهاب‌الدین رحمتی‌زاده</w:t>
            </w:r>
          </w:p>
        </w:tc>
      </w:tr>
      <w:tr w:rsidR="00F06C81" w14:paraId="491F04EF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2A9ED596" w14:textId="27DA1669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6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2A74A6B9" w14:textId="270B253A" w:rsidR="00F06C81" w:rsidRPr="00EF5613" w:rsidRDefault="00B541A3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معرفی لایه کاربرد و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پروتکل‌های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آن (</w:t>
            </w:r>
            <w:r>
              <w:rPr>
                <w:rFonts w:cs="B Titr"/>
                <w:b/>
                <w:bCs/>
                <w:lang w:bidi="fa-IR"/>
              </w:rPr>
              <w:t>DNS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، </w:t>
            </w:r>
            <w:r>
              <w:rPr>
                <w:rFonts w:cs="B Titr"/>
                <w:b/>
                <w:bCs/>
                <w:lang w:bidi="fa-IR"/>
              </w:rPr>
              <w:t>HTTP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، </w:t>
            </w:r>
            <w:r>
              <w:rPr>
                <w:rFonts w:cs="B Titr"/>
                <w:b/>
                <w:bCs/>
                <w:lang w:bidi="fa-IR"/>
              </w:rPr>
              <w:t>FTP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و...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82CC8C5" w14:textId="17E62802" w:rsidR="00F06C81" w:rsidRPr="003B682B" w:rsidRDefault="00F06C81" w:rsidP="00F06C8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AB18FB">
              <w:rPr>
                <w:rFonts w:cs="B Nazanin" w:hint="cs"/>
                <w:b/>
                <w:bCs/>
                <w:rtl/>
                <w:lang w:bidi="fa-IR"/>
              </w:rPr>
              <w:t>دکتر شهاب‌الدین رحمتی‌زاده</w:t>
            </w:r>
          </w:p>
        </w:tc>
      </w:tr>
      <w:tr w:rsidR="00F06C81" w14:paraId="54E86F80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460D16B9" w14:textId="749A8991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7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7F2D7F22" w14:textId="75516DD8" w:rsidR="00F06C81" w:rsidRPr="00EF5613" w:rsidRDefault="00B541A3" w:rsidP="00F06C81">
            <w:pPr>
              <w:bidi/>
              <w:rPr>
                <w:rFonts w:cs="B Titr" w:hint="cs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معرفی انواع شبکه های اینترنت </w:t>
            </w:r>
            <w:r>
              <w:rPr>
                <w:rFonts w:cs="B Titr"/>
                <w:b/>
                <w:bCs/>
                <w:lang w:bidi="fa-IR"/>
              </w:rPr>
              <w:t>dial up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، </w:t>
            </w:r>
            <w:r>
              <w:rPr>
                <w:rFonts w:cs="B Titr"/>
                <w:b/>
                <w:bCs/>
                <w:lang w:bidi="fa-IR"/>
              </w:rPr>
              <w:t>ADSL</w:t>
            </w:r>
            <w:r>
              <w:rPr>
                <w:rFonts w:cs="B Titr" w:hint="cs"/>
                <w:b/>
                <w:bCs/>
                <w:rtl/>
                <w:lang w:bidi="fa-IR"/>
              </w:rPr>
              <w:t>، ٍ</w:t>
            </w:r>
            <w:r>
              <w:rPr>
                <w:rFonts w:cs="B Titr"/>
                <w:b/>
                <w:bCs/>
                <w:lang w:bidi="fa-IR"/>
              </w:rPr>
              <w:t>E1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و ...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F7349F2" w14:textId="64F6B9F5" w:rsidR="00F06C81" w:rsidRPr="003B682B" w:rsidRDefault="00F06C81" w:rsidP="00F06C8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AB18FB">
              <w:rPr>
                <w:rFonts w:cs="B Nazanin" w:hint="cs"/>
                <w:b/>
                <w:bCs/>
                <w:rtl/>
                <w:lang w:bidi="fa-IR"/>
              </w:rPr>
              <w:t>دکتر شهاب‌الدین رحمتی‌زاده</w:t>
            </w:r>
          </w:p>
        </w:tc>
      </w:tr>
      <w:tr w:rsidR="00F06C81" w14:paraId="26A044BE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40A703E" w14:textId="679C6E31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8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4F80E632" w14:textId="5AB2C7CF" w:rsidR="00F06C81" w:rsidRPr="00EF5613" w:rsidRDefault="00B541A3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معرفی انواع تجهیزات </w:t>
            </w:r>
            <w:r>
              <w:rPr>
                <w:rFonts w:cs="B Titr"/>
                <w:b/>
                <w:bCs/>
                <w:lang w:bidi="fa-IR"/>
              </w:rPr>
              <w:t>Active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و </w:t>
            </w:r>
            <w:r>
              <w:rPr>
                <w:rFonts w:cs="B Titr"/>
                <w:b/>
                <w:bCs/>
                <w:lang w:bidi="fa-IR"/>
              </w:rPr>
              <w:t>Passive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شبکه و انواع کابل ها،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سوئیچ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و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هاب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و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روتر</w:t>
            </w:r>
            <w:proofErr w:type="spellEnd"/>
            <w:r>
              <w:rPr>
                <w:rFonts w:cs="B Titr"/>
                <w:b/>
                <w:bCs/>
                <w:lang w:bidi="fa-IR"/>
              </w:rPr>
              <w:t xml:space="preserve"> 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و سرور و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داکت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و رک  و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سوکت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و...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F0BE6C1" w14:textId="4BE3353E" w:rsidR="00F06C81" w:rsidRPr="003B682B" w:rsidRDefault="00F06C81" w:rsidP="00F06C81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AB18FB">
              <w:rPr>
                <w:rFonts w:cs="B Nazanin" w:hint="cs"/>
                <w:b/>
                <w:bCs/>
                <w:rtl/>
                <w:lang w:bidi="fa-IR"/>
              </w:rPr>
              <w:t>دکتر شهاب‌الدین رحمتی‌زاده</w:t>
            </w:r>
          </w:p>
        </w:tc>
      </w:tr>
      <w:tr w:rsidR="008A6F74" w14:paraId="41FAFCD0" w14:textId="77777777" w:rsidTr="004547F3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6D7A0390" w14:textId="773C4B01" w:rsidR="008A6F74" w:rsidRDefault="008A6F74" w:rsidP="008A6F7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9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7CE7A3A5" w14:textId="7B65D6F7" w:rsidR="008A6F74" w:rsidRPr="00EF5613" w:rsidRDefault="008A6F74" w:rsidP="008A6F74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>مقدمات امنیت شبکه (آشنایی با الگوریتم‌های رمزنگاری متقارن و نامتقارن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D7DE65A" w14:textId="447F6E88" w:rsidR="008A6F74" w:rsidRPr="003B682B" w:rsidRDefault="008A6F74" w:rsidP="008A6F7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8A6F74" w14:paraId="014C951B" w14:textId="77777777" w:rsidTr="004547F3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54C1838A" w14:textId="7682FD2E" w:rsidR="008A6F74" w:rsidRDefault="008A6F74" w:rsidP="008A6F7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0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EE02604" w14:textId="5B1CA3B2" w:rsidR="008A6F74" w:rsidRPr="0041676F" w:rsidRDefault="008A6F74" w:rsidP="008A6F74">
            <w:pPr>
              <w:bidi/>
              <w:rPr>
                <w:rFonts w:cs="Calibri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>امنیت در شبکه داخلی (</w:t>
            </w:r>
            <w:r>
              <w:rPr>
                <w:rFonts w:cs="B Titr"/>
                <w:b/>
                <w:bCs/>
                <w:lang w:bidi="fa-IR"/>
              </w:rPr>
              <w:t>firewall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، سیستم‌های </w:t>
            </w:r>
            <w:r>
              <w:rPr>
                <w:rFonts w:cs="B Titr"/>
                <w:b/>
                <w:bCs/>
                <w:lang w:bidi="fa-IR"/>
              </w:rPr>
              <w:t>IDS</w:t>
            </w:r>
            <w:r>
              <w:rPr>
                <w:rStyle w:val="FootnoteReference"/>
                <w:rFonts w:cs="B Titr"/>
                <w:b/>
                <w:bCs/>
                <w:lang w:bidi="fa-IR"/>
              </w:rPr>
              <w:footnoteReference w:id="2"/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یا کشف مزاحمت و سیستم‌های کشف نقاط آسیب پذیر</w:t>
            </w:r>
            <w:r>
              <w:rPr>
                <w:rStyle w:val="FootnoteReference"/>
                <w:rFonts w:cs="B Titr"/>
                <w:b/>
                <w:bCs/>
                <w:rtl/>
                <w:lang w:bidi="fa-IR"/>
              </w:rPr>
              <w:footnoteReference w:id="3"/>
            </w:r>
            <w:r>
              <w:rPr>
                <w:rFonts w:cs="B Titr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81F3BFA" w14:textId="503FD150" w:rsidR="008A6F74" w:rsidRPr="003B682B" w:rsidRDefault="008A6F74" w:rsidP="008A6F7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430402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F06C81" w14:paraId="7F997908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200D185" w14:textId="67FD91AF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1</w:t>
            </w:r>
          </w:p>
        </w:tc>
        <w:tc>
          <w:tcPr>
            <w:tcW w:w="6390" w:type="dxa"/>
            <w:tcBorders>
              <w:bottom w:val="single" w:sz="18" w:space="0" w:color="C00000"/>
            </w:tcBorders>
          </w:tcPr>
          <w:p w14:paraId="2472DBAC" w14:textId="62441C12" w:rsidR="00F06C81" w:rsidRPr="00011139" w:rsidRDefault="00F06C81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امنیت در لایه شبکه (پروتکل </w:t>
            </w:r>
            <w:r>
              <w:rPr>
                <w:rFonts w:cs="B Titr"/>
                <w:b/>
                <w:bCs/>
                <w:lang w:bidi="fa-IR"/>
              </w:rPr>
              <w:t>AH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در </w:t>
            </w:r>
            <w:proofErr w:type="spellStart"/>
            <w:r>
              <w:rPr>
                <w:rFonts w:cs="B Titr"/>
                <w:b/>
                <w:bCs/>
                <w:lang w:bidi="fa-IR"/>
              </w:rPr>
              <w:t>IPSeq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65621A57" w14:textId="3186A4E9" w:rsidR="00F06C81" w:rsidRPr="00D6280A" w:rsidRDefault="00F06C81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430402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F06C81" w14:paraId="4FD9F4EE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3DC52AA8" w14:textId="512CF2AF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2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50024785" w14:textId="0FB64DAC" w:rsidR="00F06C81" w:rsidRPr="00011139" w:rsidRDefault="00F06C81" w:rsidP="00F06C81">
            <w:pPr>
              <w:bidi/>
              <w:rPr>
                <w:rFonts w:cs="B Titr"/>
                <w:b/>
                <w:bCs/>
                <w:color w:val="FF0000"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امنیت در لایه شبکه (پروتکل </w:t>
            </w:r>
            <w:r>
              <w:rPr>
                <w:rFonts w:cs="B Titr"/>
                <w:b/>
                <w:bCs/>
                <w:lang w:bidi="fa-IR"/>
              </w:rPr>
              <w:t>ESP</w:t>
            </w:r>
            <w:r>
              <w:rPr>
                <w:rStyle w:val="FootnoteReference"/>
                <w:rFonts w:cs="B Titr"/>
                <w:b/>
                <w:bCs/>
                <w:lang w:bidi="fa-IR"/>
              </w:rPr>
              <w:footnoteReference w:id="4"/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در </w:t>
            </w:r>
            <w:proofErr w:type="spellStart"/>
            <w:r>
              <w:rPr>
                <w:rFonts w:cs="B Titr"/>
                <w:b/>
                <w:bCs/>
                <w:lang w:bidi="fa-IR"/>
              </w:rPr>
              <w:t>IPSeq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27EA704" w14:textId="360399C0" w:rsidR="00F06C81" w:rsidRPr="00D6280A" w:rsidRDefault="00F06C81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430402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F06C81" w14:paraId="7E17CFAC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7963C4E" w14:textId="3F08F230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3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994781E" w14:textId="0E9E7339" w:rsidR="00F06C81" w:rsidRPr="00011139" w:rsidRDefault="00F06C81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970ACF">
              <w:rPr>
                <w:rFonts w:cs="B Titr" w:hint="cs"/>
                <w:b/>
                <w:bCs/>
                <w:rtl/>
                <w:lang w:bidi="fa-IR"/>
              </w:rPr>
              <w:t xml:space="preserve">آشنایی با انواع 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حملات از نوع </w:t>
            </w:r>
            <w:proofErr w:type="spellStart"/>
            <w:r>
              <w:rPr>
                <w:rFonts w:cs="B Titr" w:hint="cs"/>
                <w:b/>
                <w:bCs/>
                <w:rtl/>
                <w:lang w:bidi="fa-IR"/>
              </w:rPr>
              <w:t>استراق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 xml:space="preserve"> سمع در شبکه (</w:t>
            </w:r>
            <w:proofErr w:type="spellStart"/>
            <w:r>
              <w:rPr>
                <w:rFonts w:cs="B Titr"/>
                <w:b/>
                <w:bCs/>
                <w:lang w:bidi="fa-IR"/>
              </w:rPr>
              <w:t>Snifing</w:t>
            </w:r>
            <w:proofErr w:type="spellEnd"/>
            <w:r>
              <w:rPr>
                <w:rFonts w:cs="B Titr" w:hint="cs"/>
                <w:b/>
                <w:bCs/>
                <w:rtl/>
                <w:lang w:bidi="fa-IR"/>
              </w:rPr>
              <w:t>)</w:t>
            </w:r>
            <w:r w:rsidRPr="00970ACF">
              <w:rPr>
                <w:rFonts w:cs="B Titr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FD0F370" w14:textId="5B6B5BA4" w:rsidR="00F06C81" w:rsidRPr="00D6280A" w:rsidRDefault="00F06C81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430402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F06C81" w14:paraId="4CB6525F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286FE54" w14:textId="10DF9FE9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4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3FD7DEAB" w14:textId="6FB70B19" w:rsidR="00F06C81" w:rsidRPr="00011139" w:rsidRDefault="00F06C81" w:rsidP="00F06C81">
            <w:pPr>
              <w:bidi/>
              <w:rPr>
                <w:rFonts w:cs="B Titr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پروتکل </w:t>
            </w:r>
            <w:r>
              <w:rPr>
                <w:rFonts w:cs="B Titr"/>
                <w:b/>
                <w:bCs/>
                <w:lang w:bidi="fa-IR"/>
              </w:rPr>
              <w:t>SSL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و امنیت وب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7860D3A" w14:textId="7911505A" w:rsidR="00F06C81" w:rsidRPr="00D6280A" w:rsidRDefault="00F06C81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430402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F06C81" w14:paraId="5F56DD36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0982DA5C" w14:textId="04CE9F30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5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FB8B6" w14:textId="7530B729" w:rsidR="00F06C81" w:rsidRPr="00F06C81" w:rsidRDefault="00F06C81" w:rsidP="00F06C81">
            <w:pPr>
              <w:bidi/>
              <w:rPr>
                <w:rFonts w:cs="B Titr"/>
                <w:b/>
                <w:bCs/>
                <w:color w:val="FF0000"/>
                <w:lang w:bidi="fa-IR"/>
              </w:rPr>
            </w:pPr>
            <w:r w:rsidRPr="00F06C81">
              <w:rPr>
                <w:rFonts w:cs="B Titr" w:hint="cs"/>
                <w:b/>
                <w:bCs/>
                <w:color w:val="000000" w:themeColor="text1"/>
                <w:rtl/>
                <w:lang w:bidi="fa-IR"/>
              </w:rPr>
              <w:t xml:space="preserve">آشنایی با نرم افزار </w:t>
            </w:r>
            <w:r w:rsidRPr="00F06C81">
              <w:rPr>
                <w:rFonts w:cs="B Titr"/>
                <w:b/>
                <w:bCs/>
                <w:color w:val="000000" w:themeColor="text1"/>
                <w:lang w:bidi="fa-IR"/>
              </w:rPr>
              <w:t>Packet tracer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C5E0E4A" w14:textId="68BE86A6" w:rsidR="00F06C81" w:rsidRPr="00D6280A" w:rsidRDefault="00F06C81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430402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F06C81" w14:paraId="2DA32876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22714087" w14:textId="59CDF76F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6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41B3" w14:textId="0A25F4F5" w:rsidR="00F06C81" w:rsidRPr="00EF5613" w:rsidRDefault="00945D83" w:rsidP="00F06C81">
            <w:pPr>
              <w:bidi/>
              <w:rPr>
                <w:rFonts w:cs="B Nazanin" w:hint="cs"/>
                <w:b/>
                <w:bCs/>
                <w:rtl/>
                <w:lang w:bidi="fa-IR"/>
              </w:rPr>
            </w:pPr>
            <w:r w:rsidRPr="00945D83">
              <w:rPr>
                <w:rFonts w:cs="B Titr" w:hint="cs"/>
                <w:b/>
                <w:bCs/>
                <w:color w:val="000000" w:themeColor="text1"/>
                <w:rtl/>
                <w:lang w:bidi="fa-IR"/>
              </w:rPr>
              <w:t>چگونگی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 w:rsidRPr="00945D83">
              <w:rPr>
                <w:rFonts w:cs="B Titr" w:hint="cs"/>
                <w:b/>
                <w:bCs/>
                <w:color w:val="000000" w:themeColor="text1"/>
                <w:rtl/>
                <w:lang w:bidi="fa-IR"/>
              </w:rPr>
              <w:t xml:space="preserve">ایجاد </w:t>
            </w:r>
            <w:r w:rsidRPr="00945D83">
              <w:rPr>
                <w:rFonts w:cs="B Titr"/>
                <w:b/>
                <w:bCs/>
                <w:color w:val="000000" w:themeColor="text1"/>
                <w:lang w:bidi="fa-IR"/>
              </w:rPr>
              <w:t>Workgroup</w:t>
            </w:r>
            <w:r w:rsidRPr="00945D83">
              <w:rPr>
                <w:rFonts w:cs="B Titr" w:hint="cs"/>
                <w:b/>
                <w:bCs/>
                <w:color w:val="000000" w:themeColor="text1"/>
                <w:rtl/>
                <w:lang w:bidi="fa-IR"/>
              </w:rPr>
              <w:t xml:space="preserve"> و </w:t>
            </w:r>
            <w:r w:rsidRPr="00945D83">
              <w:rPr>
                <w:rFonts w:cs="B Titr"/>
                <w:b/>
                <w:bCs/>
                <w:color w:val="000000" w:themeColor="text1"/>
                <w:lang w:bidi="fa-IR"/>
              </w:rPr>
              <w:t>Domain</w:t>
            </w:r>
            <w:r w:rsidRPr="00945D83">
              <w:rPr>
                <w:rFonts w:cs="B Titr" w:hint="cs"/>
                <w:b/>
                <w:bCs/>
                <w:color w:val="000000" w:themeColor="text1"/>
                <w:rtl/>
                <w:lang w:bidi="fa-IR"/>
              </w:rPr>
              <w:t xml:space="preserve"> در شبکه و آشنایی با کاربردهای </w:t>
            </w:r>
            <w:proofErr w:type="spellStart"/>
            <w:r w:rsidRPr="00945D83">
              <w:rPr>
                <w:rFonts w:cs="B Titr" w:hint="cs"/>
                <w:b/>
                <w:bCs/>
                <w:color w:val="000000" w:themeColor="text1"/>
                <w:rtl/>
                <w:lang w:bidi="fa-IR"/>
              </w:rPr>
              <w:t>دامین</w:t>
            </w:r>
            <w:proofErr w:type="spellEnd"/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437654E2" w14:textId="6AE866DD" w:rsidR="00F06C81" w:rsidRPr="00D6280A" w:rsidRDefault="00F06C81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F06C81">
              <w:rPr>
                <w:rFonts w:cs="B Nazanin"/>
                <w:b/>
                <w:bCs/>
                <w:rtl/>
                <w:lang w:bidi="fa-IR"/>
              </w:rPr>
              <w:t>دکتر س</w:t>
            </w:r>
            <w:r w:rsidRPr="00F06C81">
              <w:rPr>
                <w:rFonts w:cs="B Nazanin" w:hint="cs"/>
                <w:b/>
                <w:bCs/>
                <w:rtl/>
                <w:lang w:bidi="fa-IR"/>
              </w:rPr>
              <w:t>ی</w:t>
            </w:r>
            <w:r w:rsidRPr="00F06C81">
              <w:rPr>
                <w:rFonts w:cs="B Nazanin" w:hint="eastAsia"/>
                <w:b/>
                <w:bCs/>
                <w:rtl/>
                <w:lang w:bidi="fa-IR"/>
              </w:rPr>
              <w:t>نا</w:t>
            </w:r>
            <w:r w:rsidRPr="00F06C81">
              <w:rPr>
                <w:rFonts w:cs="B Nazanin"/>
                <w:b/>
                <w:bCs/>
                <w:rtl/>
                <w:lang w:bidi="fa-IR"/>
              </w:rPr>
              <w:t xml:space="preserve"> فتح</w:t>
            </w:r>
            <w:r w:rsidRPr="00F06C81">
              <w:rPr>
                <w:rFonts w:cs="B Nazanin" w:hint="cs"/>
                <w:b/>
                <w:bCs/>
                <w:rtl/>
                <w:lang w:bidi="fa-IR"/>
              </w:rPr>
              <w:t>ی</w:t>
            </w:r>
            <w:r w:rsidRPr="00970ACF">
              <w:rPr>
                <w:rFonts w:cs="B Titr"/>
                <w:b/>
                <w:bCs/>
                <w:rtl/>
                <w:lang w:bidi="fa-IR"/>
              </w:rPr>
              <w:t xml:space="preserve"> </w:t>
            </w:r>
          </w:p>
        </w:tc>
      </w:tr>
      <w:tr w:rsidR="00F06C81" w14:paraId="62FB7983" w14:textId="77777777" w:rsidTr="00DD7737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6753FFD8" w14:textId="3334360C" w:rsidR="00F06C81" w:rsidRDefault="00F06C81" w:rsidP="00F06C81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7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1C8AFE87" w14:textId="47F30B87" w:rsidR="00F06C81" w:rsidRPr="00EF5613" w:rsidRDefault="00F06C81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EF5613">
              <w:rPr>
                <w:rFonts w:cs="B Nazanin" w:hint="cs"/>
                <w:b/>
                <w:bCs/>
                <w:rtl/>
                <w:lang w:bidi="fa-IR"/>
              </w:rPr>
              <w:t>امتحا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1B533A97" w14:textId="2C64AAE2" w:rsidR="00F06C81" w:rsidRPr="00D6280A" w:rsidRDefault="00F06C81" w:rsidP="00F06C81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شهاب‌الدین رحمتی‌زاده</w:t>
            </w:r>
            <w:r>
              <w:rPr>
                <w:rFonts w:cs="B Titr" w:hint="cs"/>
                <w:color w:val="000000" w:themeColor="text1"/>
                <w:rtl/>
                <w:lang w:bidi="fa-IR"/>
              </w:rPr>
              <w:t xml:space="preserve"> /</w:t>
            </w:r>
            <w:r w:rsidRPr="00F06C81">
              <w:rPr>
                <w:rFonts w:cs="B Nazanin" w:hint="cs"/>
                <w:color w:val="000000" w:themeColor="text1"/>
                <w:rtl/>
                <w:lang w:bidi="fa-IR"/>
              </w:rPr>
              <w:t>دکتر سینا فتحی</w:t>
            </w:r>
            <w:r>
              <w:rPr>
                <w:rFonts w:cs="B Titr" w:hint="cs"/>
                <w:color w:val="000000" w:themeColor="text1"/>
                <w:rtl/>
                <w:lang w:bidi="fa-IR"/>
              </w:rPr>
              <w:t xml:space="preserve"> </w:t>
            </w:r>
          </w:p>
        </w:tc>
      </w:tr>
    </w:tbl>
    <w:p w14:paraId="6A1E5A0A" w14:textId="2447842B" w:rsidR="00532827" w:rsidRDefault="00532827" w:rsidP="00AB15A9">
      <w:pPr>
        <w:bidi/>
        <w:spacing w:after="0"/>
        <w:rPr>
          <w:rFonts w:cs="B Titr"/>
          <w:rtl/>
          <w:lang w:bidi="fa-IR"/>
        </w:rPr>
      </w:pPr>
    </w:p>
    <w:p w14:paraId="3F68F7A7" w14:textId="2AE317C1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38F19E0E" w14:textId="1FD618D3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28495781" w14:textId="2E215507" w:rsidR="00AB17CB" w:rsidRDefault="00AB17CB" w:rsidP="00AB17CB">
      <w:pPr>
        <w:jc w:val="right"/>
        <w:rPr>
          <w:rtl/>
          <w:lang w:bidi="fa-IR"/>
        </w:rPr>
      </w:pPr>
    </w:p>
    <w:p w14:paraId="20AEB03B" w14:textId="651302D4" w:rsidR="00AB17CB" w:rsidRDefault="006132D9" w:rsidP="00AB17CB">
      <w:pPr>
        <w:jc w:val="right"/>
        <w:rPr>
          <w:rtl/>
          <w:lang w:bidi="fa-IR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90ED65D" wp14:editId="2D56A699">
                <wp:simplePos x="0" y="0"/>
                <wp:positionH relativeFrom="column">
                  <wp:posOffset>-282394</wp:posOffset>
                </wp:positionH>
                <wp:positionV relativeFrom="paragraph">
                  <wp:posOffset>105682</wp:posOffset>
                </wp:positionV>
                <wp:extent cx="6715125" cy="1466850"/>
                <wp:effectExtent l="9525" t="9525" r="9525" b="9525"/>
                <wp:wrapNone/>
                <wp:docPr id="6" name="Rounded 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15125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2AE76" w14:textId="77777777" w:rsidR="00085030" w:rsidRDefault="00085030" w:rsidP="00085030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شیوه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(های)</w:t>
                            </w: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تدریس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2957F214" w14:textId="2CF23C04" w:rsidR="00532827" w:rsidRPr="00532827" w:rsidRDefault="00085030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  <w:r w:rsidR="00532827"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سخنرانی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ا جلب مشارکت دانشجویان   </w:t>
                            </w:r>
                          </w:p>
                          <w:p w14:paraId="2DEEAAD4" w14:textId="21F5A02D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 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>روش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های فعال تدریس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>: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>روش بحث گروهی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>،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 روش پرسش و 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>پاسخ،</w:t>
                            </w:r>
                            <w:r w:rsidRPr="00532827">
                              <w:rPr>
                                <w:rFonts w:ascii="Cambria" w:hAnsi="Cambria" w:cs="Cambria" w:hint="cs"/>
                                <w:color w:val="000000" w:themeColor="text1"/>
                                <w:rtl/>
                              </w:rPr>
                              <w:t> 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روش بارش </w:t>
                            </w:r>
                            <w:r w:rsidR="0089366F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>فکری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، </w:t>
                            </w:r>
                            <w:r w:rsidR="0089366F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 xml:space="preserve">تشکیل تیم های کوچک </w:t>
                            </w:r>
                          </w:p>
                          <w:p w14:paraId="381C5E62" w14:textId="29C31D18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-        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روش پروژه ای: 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( مشارکت دانشجویان در تدریس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، ارائه سخنرانی در مباحث تعیین شده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)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</w:t>
                            </w:r>
                          </w:p>
                          <w:p w14:paraId="65FB8E73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      </w:t>
                            </w:r>
                          </w:p>
                          <w:p w14:paraId="7E94CAB5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2D318867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604A9AA1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291AE9B5" w14:textId="77777777" w:rsidR="00085030" w:rsidRDefault="00085030" w:rsidP="00085030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088488B8" w14:textId="77777777" w:rsidR="00085030" w:rsidRDefault="00085030" w:rsidP="00085030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0ED65D" id="Rounded Rectangle 22" o:spid="_x0000_s1035" style="position:absolute;left:0;text-align:left;margin-left:-22.25pt;margin-top:8.3pt;width:528.75pt;height:115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" fillcolor="#dae3f3" strokecolor="#41719c" strokeweight="1pt">
                <v:stroke joinstyle="miter"/>
                <v:textbox>
                  <w:txbxContent>
                    <w:p w14:paraId="1352AE76" w14:textId="77777777" w:rsidR="00085030" w:rsidRDefault="00085030" w:rsidP="00085030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شیوه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(های)</w:t>
                      </w: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تدریس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2957F214" w14:textId="2CF23C04" w:rsidR="00532827" w:rsidRPr="00532827" w:rsidRDefault="00085030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  <w:r w:rsidR="00532827"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سخنرانی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با جلب مشارکت دانشجویان   </w:t>
                      </w:r>
                    </w:p>
                    <w:p w14:paraId="2DEEAAD4" w14:textId="21F5A02D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 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>روش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های فعال تدریس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>: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>روش بحث گروهی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</w:rPr>
                        <w:t>،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 روش پرسش و 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>پاسخ،</w:t>
                      </w:r>
                      <w:r w:rsidRPr="00532827">
                        <w:rPr>
                          <w:rFonts w:ascii="Cambria" w:hAnsi="Cambria" w:cs="Cambria" w:hint="cs"/>
                          <w:color w:val="000000" w:themeColor="text1"/>
                          <w:rtl/>
                        </w:rPr>
                        <w:t> 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روش بارش </w:t>
                      </w:r>
                      <w:r w:rsidR="0089366F">
                        <w:rPr>
                          <w:rFonts w:cs="B Mitra" w:hint="cs"/>
                          <w:color w:val="000000" w:themeColor="text1"/>
                          <w:rtl/>
                        </w:rPr>
                        <w:t>فکری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، </w:t>
                      </w:r>
                      <w:r w:rsidR="0089366F">
                        <w:rPr>
                          <w:rFonts w:cs="B Mitra" w:hint="cs"/>
                          <w:color w:val="000000" w:themeColor="text1"/>
                          <w:rtl/>
                        </w:rPr>
                        <w:t xml:space="preserve">تشکیل تیم های کوچک </w:t>
                      </w:r>
                    </w:p>
                    <w:p w14:paraId="381C5E62" w14:textId="29C31D18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-        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روش پروژه ای: 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( مشارکت دانشجویان در تدریس</w:t>
                      </w: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، ارائه سخنرانی در مباحث تعیین شده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)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</w:t>
                      </w:r>
                    </w:p>
                    <w:p w14:paraId="65FB8E73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      </w:t>
                      </w:r>
                    </w:p>
                    <w:p w14:paraId="7E94CAB5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2D318867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604A9AA1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291AE9B5" w14:textId="77777777" w:rsidR="00085030" w:rsidRDefault="00085030" w:rsidP="00085030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088488B8" w14:textId="77777777" w:rsidR="00085030" w:rsidRDefault="00085030" w:rsidP="00085030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8AB7C08" w14:textId="77777777" w:rsidR="00AB17CB" w:rsidRDefault="00AB17CB" w:rsidP="00AB17CB">
      <w:pPr>
        <w:jc w:val="right"/>
        <w:rPr>
          <w:rtl/>
          <w:lang w:bidi="fa-IR"/>
        </w:rPr>
      </w:pPr>
    </w:p>
    <w:p w14:paraId="15C22C61" w14:textId="2CFC74FF" w:rsidR="00AB17CB" w:rsidRDefault="00AB17CB" w:rsidP="00AB17CB">
      <w:pPr>
        <w:jc w:val="right"/>
        <w:rPr>
          <w:lang w:bidi="fa-IR"/>
        </w:rPr>
      </w:pPr>
    </w:p>
    <w:p w14:paraId="6C212CC1" w14:textId="4FBEEB50" w:rsidR="00F06C81" w:rsidRDefault="00F06C81" w:rsidP="00AB17CB">
      <w:pPr>
        <w:jc w:val="right"/>
        <w:rPr>
          <w:lang w:bidi="fa-IR"/>
        </w:rPr>
      </w:pPr>
    </w:p>
    <w:p w14:paraId="6A5637FF" w14:textId="77777777" w:rsidR="00F06C81" w:rsidRDefault="00F06C81" w:rsidP="00AB17CB">
      <w:pPr>
        <w:jc w:val="right"/>
        <w:rPr>
          <w:rtl/>
          <w:lang w:bidi="fa-IR"/>
        </w:rPr>
      </w:pPr>
    </w:p>
    <w:p w14:paraId="5E23F0C0" w14:textId="77777777" w:rsidR="00AB15A9" w:rsidRDefault="00AB15A9" w:rsidP="00AB17CB">
      <w:pPr>
        <w:jc w:val="right"/>
        <w:rPr>
          <w:rtl/>
          <w:lang w:bidi="fa-IR"/>
        </w:rPr>
      </w:pPr>
    </w:p>
    <w:p w14:paraId="45105D31" w14:textId="26AFDA06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121B4B2" wp14:editId="4513E11C">
                <wp:simplePos x="0" y="0"/>
                <wp:positionH relativeFrom="column">
                  <wp:posOffset>-304800</wp:posOffset>
                </wp:positionH>
                <wp:positionV relativeFrom="paragraph">
                  <wp:posOffset>137795</wp:posOffset>
                </wp:positionV>
                <wp:extent cx="6800850" cy="1466850"/>
                <wp:effectExtent l="9525" t="6350" r="9525" b="12700"/>
                <wp:wrapNone/>
                <wp:docPr id="5" name="Rounded 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CFE9C" w14:textId="77777777" w:rsidR="004E5BDA" w:rsidRDefault="004E5BDA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وسایل کمک آموزشی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7C49E8B" w14:textId="70CAEC65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</w:t>
                            </w:r>
                            <w:r w:rsidR="004E5BDA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کامپیوتر                    </w:t>
                            </w:r>
                          </w:p>
                          <w:p w14:paraId="0F93BAEA" w14:textId="77777777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پروژکتور </w:t>
                            </w:r>
                          </w:p>
                          <w:p w14:paraId="2464B098" w14:textId="3ABFE4F7" w:rsidR="004E5BDA" w:rsidRDefault="00CB497B" w:rsidP="0089366F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</w:t>
                            </w:r>
                            <w:proofErr w:type="spellStart"/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وایت</w:t>
                            </w:r>
                            <w:proofErr w:type="spellEnd"/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رد</w:t>
                            </w:r>
                          </w:p>
                          <w:p w14:paraId="6EBFA85A" w14:textId="12CE7E3E" w:rsidR="0089366F" w:rsidRDefault="0089366F" w:rsidP="0089366F">
                            <w:pPr>
                              <w:spacing w:after="0" w:line="240" w:lineRule="auto"/>
                              <w:jc w:val="right"/>
                              <w:rPr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  فیلم های آموزشی</w:t>
                            </w:r>
                          </w:p>
                          <w:p w14:paraId="45D76EAA" w14:textId="77777777" w:rsidR="004E5BDA" w:rsidRDefault="004E5BDA" w:rsidP="004E5BD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21B4B2" id="Rounded Rectangle 24" o:spid="_x0000_s1036" style="position:absolute;left:0;text-align:left;margin-left:-24pt;margin-top:10.85pt;width:535.5pt;height:115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" fillcolor="#fbe4d5 [661]" strokecolor="#c45911 [2405]" strokeweight="1pt">
                <v:stroke joinstyle="miter"/>
                <v:textbox>
                  <w:txbxContent>
                    <w:p w14:paraId="1D7CFE9C" w14:textId="77777777" w:rsidR="004E5BDA" w:rsidRDefault="004E5BDA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وسایل کمک آموزشی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77C49E8B" w14:textId="70CAEC65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</w:t>
                      </w:r>
                      <w:r w:rsidR="004E5BDA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کامپیوتر                    </w:t>
                      </w:r>
                    </w:p>
                    <w:p w14:paraId="0F93BAEA" w14:textId="77777777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پروژکتور </w:t>
                      </w:r>
                    </w:p>
                    <w:p w14:paraId="2464B098" w14:textId="3ABFE4F7" w:rsidR="004E5BDA" w:rsidRDefault="00CB497B" w:rsidP="0089366F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</w:t>
                      </w:r>
                      <w:proofErr w:type="spellStart"/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وایت</w:t>
                      </w:r>
                      <w:proofErr w:type="spellEnd"/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برد</w:t>
                      </w:r>
                    </w:p>
                    <w:p w14:paraId="6EBFA85A" w14:textId="12CE7E3E" w:rsidR="0089366F" w:rsidRDefault="0089366F" w:rsidP="0089366F">
                      <w:pPr>
                        <w:spacing w:after="0" w:line="240" w:lineRule="auto"/>
                        <w:jc w:val="right"/>
                        <w:rPr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  فیلم های آموزشی</w:t>
                      </w:r>
                    </w:p>
                    <w:p w14:paraId="45D76EAA" w14:textId="77777777" w:rsidR="004E5BDA" w:rsidRDefault="004E5BDA" w:rsidP="004E5BDA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FD40475" w14:textId="77777777" w:rsidR="00AB17CB" w:rsidRDefault="00AB17CB" w:rsidP="00AB17CB">
      <w:pPr>
        <w:jc w:val="right"/>
        <w:rPr>
          <w:rtl/>
          <w:lang w:bidi="fa-IR"/>
        </w:rPr>
      </w:pPr>
    </w:p>
    <w:p w14:paraId="23BBC64F" w14:textId="77777777" w:rsidR="00AB17CB" w:rsidRDefault="00AB17CB" w:rsidP="00AB17CB">
      <w:pPr>
        <w:jc w:val="right"/>
        <w:rPr>
          <w:rtl/>
          <w:lang w:bidi="fa-IR"/>
        </w:rPr>
      </w:pPr>
    </w:p>
    <w:p w14:paraId="75B39B50" w14:textId="77777777" w:rsidR="00AB17CB" w:rsidRDefault="00AB17CB" w:rsidP="00AB17CB">
      <w:pPr>
        <w:jc w:val="right"/>
        <w:rPr>
          <w:rtl/>
          <w:lang w:bidi="fa-IR"/>
        </w:rPr>
      </w:pPr>
    </w:p>
    <w:p w14:paraId="065A4B5F" w14:textId="77777777" w:rsidR="00AB17CB" w:rsidRDefault="00AB17CB" w:rsidP="00AB17CB">
      <w:pPr>
        <w:jc w:val="right"/>
        <w:rPr>
          <w:rtl/>
          <w:lang w:bidi="fa-IR"/>
        </w:rPr>
      </w:pPr>
    </w:p>
    <w:p w14:paraId="510A2000" w14:textId="77777777" w:rsidR="00AB17CB" w:rsidRDefault="00AB17CB" w:rsidP="00AB17CB">
      <w:pPr>
        <w:jc w:val="right"/>
        <w:rPr>
          <w:rtl/>
          <w:lang w:bidi="fa-IR"/>
        </w:rPr>
      </w:pPr>
    </w:p>
    <w:p w14:paraId="0C7A8B73" w14:textId="77777777" w:rsidR="00AB17CB" w:rsidRDefault="00AB17CB" w:rsidP="00AB17CB">
      <w:pPr>
        <w:jc w:val="right"/>
        <w:rPr>
          <w:rtl/>
          <w:lang w:bidi="fa-IR"/>
        </w:rPr>
      </w:pPr>
    </w:p>
    <w:p w14:paraId="5A876175" w14:textId="6509EA6E" w:rsidR="00532827" w:rsidRDefault="002E6954">
      <w:pPr>
        <w:rPr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16D9116" wp14:editId="084548E3">
                <wp:simplePos x="0" y="0"/>
                <wp:positionH relativeFrom="column">
                  <wp:posOffset>-285750</wp:posOffset>
                </wp:positionH>
                <wp:positionV relativeFrom="paragraph">
                  <wp:posOffset>89535</wp:posOffset>
                </wp:positionV>
                <wp:extent cx="6762750" cy="1466850"/>
                <wp:effectExtent l="9525" t="6350" r="9525" b="12700"/>
                <wp:wrapNone/>
                <wp:docPr id="4" name="Rounded 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A8D7" w14:textId="77777777" w:rsidR="003456A5" w:rsidRDefault="00436932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شیوه (های) 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ارزشیابی</w:t>
                            </w:r>
                            <w:r w:rsidR="00515943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های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5465A72A" w14:textId="77777777" w:rsidR="00CB497B" w:rsidRPr="00CB497B" w:rsidRDefault="003456A5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 w:rsidR="00CB497B"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آزمون پایان ترم </w:t>
                            </w:r>
                          </w:p>
                          <w:p w14:paraId="5ACAE2FB" w14:textId="19CEB0D6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ارائه کلاسی </w:t>
                            </w:r>
                          </w:p>
                          <w:p w14:paraId="34728E8D" w14:textId="77777777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حضور منظم و  مشارکت در فعالیت های کلاسی </w:t>
                            </w:r>
                          </w:p>
                          <w:p w14:paraId="763FFBF8" w14:textId="29D3891F" w:rsidR="003456A5" w:rsidRPr="009D4F57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پرسش و پاسخ     </w:t>
                            </w:r>
                            <w:r w:rsidR="003456A5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</w:p>
                          <w:p w14:paraId="0FB25E52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8D921C4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CF13BF6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5D962B73" w14:textId="77777777" w:rsidR="003456A5" w:rsidRDefault="003456A5" w:rsidP="003456A5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650DC7DF" w14:textId="77777777" w:rsidR="003456A5" w:rsidRDefault="003456A5" w:rsidP="003456A5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6D9116" id="Rounded Rectangle 25" o:spid="_x0000_s1037" style="position:absolute;margin-left:-22.5pt;margin-top:7.05pt;width:532.5pt;height:115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" fillcolor="#dae3f3" strokecolor="#41719c" strokeweight="1pt">
                <v:stroke joinstyle="miter"/>
                <v:textbox>
                  <w:txbxContent>
                    <w:p w14:paraId="1F1EA8D7" w14:textId="77777777" w:rsidR="003456A5" w:rsidRDefault="00436932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شیوه (های) 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ارزشیابی</w:t>
                      </w:r>
                      <w:r w:rsidR="00515943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های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5465A72A" w14:textId="77777777" w:rsidR="00CB497B" w:rsidRPr="00CB497B" w:rsidRDefault="003456A5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 w:rsidR="00CB497B"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آزمون پایان ترم </w:t>
                      </w:r>
                    </w:p>
                    <w:p w14:paraId="5ACAE2FB" w14:textId="19CEB0D6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ارائه کلاسی </w:t>
                      </w:r>
                    </w:p>
                    <w:p w14:paraId="34728E8D" w14:textId="77777777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حضور منظم و  مشارکت در فعالیت های کلاسی </w:t>
                      </w:r>
                    </w:p>
                    <w:p w14:paraId="763FFBF8" w14:textId="29D3891F" w:rsidR="003456A5" w:rsidRPr="009D4F57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پرسش و پاسخ     </w:t>
                      </w:r>
                      <w:r w:rsidR="003456A5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</w:p>
                    <w:p w14:paraId="0FB25E52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8D921C4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CF13BF6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5D962B73" w14:textId="77777777" w:rsidR="003456A5" w:rsidRDefault="003456A5" w:rsidP="003456A5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650DC7DF" w14:textId="77777777" w:rsidR="003456A5" w:rsidRDefault="003456A5" w:rsidP="003456A5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21B4B2" wp14:editId="20B680D9">
                <wp:simplePos x="0" y="0"/>
                <wp:positionH relativeFrom="column">
                  <wp:posOffset>-323850</wp:posOffset>
                </wp:positionH>
                <wp:positionV relativeFrom="paragraph">
                  <wp:posOffset>1670685</wp:posOffset>
                </wp:positionV>
                <wp:extent cx="6800850" cy="1466850"/>
                <wp:effectExtent l="9525" t="6350" r="9525" b="12700"/>
                <wp:wrapNone/>
                <wp:docPr id="3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F80C6" w14:textId="71BE2E35" w:rsidR="00AB15A9" w:rsidRDefault="00AB15A9" w:rsidP="00AB15A9">
                            <w:pPr>
                              <w:spacing w:after="0" w:line="240" w:lineRule="auto"/>
                              <w:jc w:val="right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>موضوع ه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پ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شنهاد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ر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ارائه دانشجو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ان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: </w:t>
                            </w:r>
                          </w:p>
                          <w:p w14:paraId="0CEDF3EC" w14:textId="04E7CBB7" w:rsidR="007A21C7" w:rsidRDefault="007A21C7" w:rsidP="00DD773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طراحی یک شبکه پایدار در سیستم های بهداشتی و درمانی </w:t>
                            </w:r>
                          </w:p>
                          <w:p w14:paraId="27FFA2BD" w14:textId="77E0FA44" w:rsidR="00F06C81" w:rsidRDefault="00DD7737" w:rsidP="007A21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lang w:bidi="fa-IR"/>
                              </w:rPr>
                            </w:pPr>
                            <w:r w:rsidRPr="00DD7737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>حفاظت در برابر حملات شبکه</w:t>
                            </w:r>
                          </w:p>
                          <w:p w14:paraId="24F41324" w14:textId="12D1503E" w:rsidR="00DD7737" w:rsidRPr="00F06C81" w:rsidRDefault="00DD7737" w:rsidP="00DD773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DD7737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>امن</w:t>
                            </w:r>
                            <w:r w:rsidRPr="00DD773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DD7737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ت</w:t>
                            </w:r>
                            <w:r w:rsidRPr="00DD7737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شبکه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‌های</w:t>
                            </w:r>
                            <w:r w:rsidRPr="00DD7737"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  <w:t xml:space="preserve"> ب</w:t>
                            </w:r>
                            <w:r w:rsidRPr="00DD773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‌</w:t>
                            </w:r>
                            <w:r w:rsidRPr="00DD7737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س</w:t>
                            </w:r>
                            <w:r w:rsidRPr="00DD773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DD7737">
                              <w:rPr>
                                <w:rFonts w:cs="B Mitra" w:hint="eastAsia"/>
                                <w:color w:val="000000" w:themeColor="text1"/>
                                <w:rtl/>
                                <w:lang w:bidi="fa-IR"/>
                              </w:rPr>
                              <w:t>م</w:t>
                            </w:r>
                          </w:p>
                          <w:p w14:paraId="007BAF08" w14:textId="77777777" w:rsidR="00AB15A9" w:rsidRDefault="00AB15A9" w:rsidP="00AB15A9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21B4B2" id="AutoShape 18" o:spid="_x0000_s1038" style="position:absolute;margin-left:-25.5pt;margin-top:131.55pt;width:535.5pt;height:115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" fillcolor="#fbe4d5 [661]" strokecolor="#c45911 [2405]" strokeweight="1pt">
                <v:stroke joinstyle="miter"/>
                <v:textbox>
                  <w:txbxContent>
                    <w:p w14:paraId="45FF80C6" w14:textId="71BE2E35" w:rsidR="00AB15A9" w:rsidRDefault="00AB15A9" w:rsidP="00AB15A9">
                      <w:pPr>
                        <w:spacing w:after="0" w:line="240" w:lineRule="auto"/>
                        <w:jc w:val="right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>موضوع ه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پ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شنهاد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بر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ارائه دانشجو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ان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: </w:t>
                      </w:r>
                    </w:p>
                    <w:p w14:paraId="0CEDF3EC" w14:textId="04E7CBB7" w:rsidR="007A21C7" w:rsidRDefault="007A21C7" w:rsidP="00DD773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bidi/>
                        <w:spacing w:after="0" w:line="240" w:lineRule="auto"/>
                        <w:rPr>
                          <w:rFonts w:cs="B Mitra"/>
                          <w:color w:val="000000" w:themeColor="text1"/>
                          <w:lang w:bidi="fa-IR"/>
                        </w:rPr>
                      </w:pP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طراحی یک شبکه پایدار در سیستم های بهداشتی و درمانی </w:t>
                      </w:r>
                    </w:p>
                    <w:p w14:paraId="27FFA2BD" w14:textId="77E0FA44" w:rsidR="00F06C81" w:rsidRDefault="00DD7737" w:rsidP="007A21C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bidi/>
                        <w:spacing w:after="0" w:line="240" w:lineRule="auto"/>
                        <w:rPr>
                          <w:rFonts w:cs="B Mitra"/>
                          <w:color w:val="000000" w:themeColor="text1"/>
                          <w:lang w:bidi="fa-IR"/>
                        </w:rPr>
                      </w:pPr>
                      <w:r w:rsidRPr="00DD7737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>حفاظت در برابر حملات شبکه</w:t>
                      </w:r>
                    </w:p>
                    <w:p w14:paraId="24F41324" w14:textId="12D1503E" w:rsidR="00DD7737" w:rsidRPr="00F06C81" w:rsidRDefault="00DD7737" w:rsidP="00DD773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bidi/>
                        <w:spacing w:after="0" w:line="240" w:lineRule="auto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DD7737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>امن</w:t>
                      </w:r>
                      <w:r w:rsidRPr="00DD773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DD7737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ت</w:t>
                      </w:r>
                      <w:r w:rsidRPr="00DD7737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شبکه</w:t>
                      </w: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‌های</w:t>
                      </w:r>
                      <w:r w:rsidRPr="00DD7737"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  <w:t xml:space="preserve"> ب</w:t>
                      </w:r>
                      <w:r w:rsidRPr="00DD773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‌</w:t>
                      </w:r>
                      <w:r w:rsidRPr="00DD7737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س</w:t>
                      </w:r>
                      <w:r w:rsidRPr="00DD773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DD7737">
                        <w:rPr>
                          <w:rFonts w:cs="B Mitra" w:hint="eastAsia"/>
                          <w:color w:val="000000" w:themeColor="text1"/>
                          <w:rtl/>
                          <w:lang w:bidi="fa-IR"/>
                        </w:rPr>
                        <w:t>م</w:t>
                      </w:r>
                    </w:p>
                    <w:p w14:paraId="007BAF08" w14:textId="77777777" w:rsidR="00AB15A9" w:rsidRDefault="00AB15A9" w:rsidP="00AB15A9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532827">
        <w:rPr>
          <w:lang w:bidi="fa-IR"/>
        </w:rPr>
        <w:br w:type="page"/>
      </w:r>
    </w:p>
    <w:p w14:paraId="5F46F13D" w14:textId="4AE205D1" w:rsidR="00532827" w:rsidRPr="00DD53B5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F83B73A" wp14:editId="7FFDE909">
                <wp:simplePos x="0" y="0"/>
                <wp:positionH relativeFrom="margin">
                  <wp:posOffset>-533400</wp:posOffset>
                </wp:positionH>
                <wp:positionV relativeFrom="paragraph">
                  <wp:posOffset>149860</wp:posOffset>
                </wp:positionV>
                <wp:extent cx="6991350" cy="6485255"/>
                <wp:effectExtent l="0" t="0" r="0" b="0"/>
                <wp:wrapNone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91350" cy="6485255"/>
                        </a:xfrm>
                        <a:prstGeom prst="round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ED7D31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FA1AC91" w14:textId="77777777" w:rsidR="00532827" w:rsidRDefault="00532827" w:rsidP="00532827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منابع مورد استفاده (فارسی و انگلیسی):</w:t>
                            </w:r>
                          </w:p>
                          <w:p w14:paraId="3F82FEE4" w14:textId="77777777" w:rsidR="00532827" w:rsidRPr="009D4F5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0B988956" w14:textId="36084E5D" w:rsidR="00724D24" w:rsidRPr="002A5576" w:rsidRDefault="00F06C81" w:rsidP="00724D2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bidi/>
                              <w:spacing w:line="240" w:lineRule="auto"/>
                              <w:rPr>
                                <w:rFonts w:ascii="Arabic Typesetting" w:hAnsi="Arabic Typesetting" w:cs="B Nazanin"/>
                                <w:color w:val="000000" w:themeColor="text1"/>
                                <w:sz w:val="26"/>
                                <w:szCs w:val="26"/>
                                <w:lang w:bidi="fa-IR"/>
                              </w:rPr>
                            </w:pPr>
                            <w:r w:rsidRPr="002A5576">
                              <w:rPr>
                                <w:rFonts w:ascii="Arabic Typesetting" w:hAnsi="Arabic Typesetting" w:cs="B Nazanin" w:hint="cs"/>
                                <w:color w:val="000000" w:themeColor="text1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شبکه‌های کامپیوتری، اندرواس تننبام</w:t>
                            </w:r>
                          </w:p>
                          <w:p w14:paraId="77B313C8" w14:textId="241EDA63" w:rsidR="00DD7737" w:rsidRPr="002A5576" w:rsidRDefault="00DD7737" w:rsidP="00DD7737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bidi/>
                              <w:spacing w:line="240" w:lineRule="auto"/>
                              <w:rPr>
                                <w:rFonts w:ascii="Arabic Typesetting" w:hAnsi="Arabic Typesetting" w:cs="B Nazanin"/>
                                <w:color w:val="000000" w:themeColor="text1"/>
                                <w:sz w:val="26"/>
                                <w:szCs w:val="26"/>
                                <w:lang w:bidi="fa-IR"/>
                              </w:rPr>
                            </w:pPr>
                            <w:r w:rsidRPr="002A5576">
                              <w:rPr>
                                <w:rFonts w:ascii="Arabic Typesetting" w:hAnsi="Arabic Typesetting" w:cs="B Nazanin" w:hint="cs"/>
                                <w:color w:val="000000" w:themeColor="text1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اصول مهندسی اینترنت، احسان ملکیان</w:t>
                            </w:r>
                          </w:p>
                          <w:p w14:paraId="12AB6024" w14:textId="4EACDAC3" w:rsidR="00F06C81" w:rsidRPr="002A5576" w:rsidRDefault="00DD7737" w:rsidP="00F06C81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bidi/>
                              <w:spacing w:line="240" w:lineRule="auto"/>
                              <w:rPr>
                                <w:rFonts w:ascii="Arabic Typesetting" w:hAnsi="Arabic Typesetting" w:cs="B Nazanin"/>
                                <w:color w:val="000000" w:themeColor="text1"/>
                                <w:sz w:val="26"/>
                                <w:szCs w:val="26"/>
                                <w:lang w:bidi="fa-IR"/>
                              </w:rPr>
                            </w:pPr>
                            <w:r w:rsidRPr="002A5576">
                              <w:rPr>
                                <w:rFonts w:ascii="Arabic Typesetting" w:hAnsi="Arabic Typesetting" w:cs="B Nazanin" w:hint="cs"/>
                                <w:color w:val="000000" w:themeColor="text1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نفوذگری در شبکه و روش‌های مقابله با آن، احسان ملکیان</w:t>
                            </w:r>
                          </w:p>
                          <w:p w14:paraId="585139AA" w14:textId="3BF79D82" w:rsidR="00DD7737" w:rsidRPr="002A5576" w:rsidRDefault="00DD7737" w:rsidP="00DD7737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bidi/>
                              <w:spacing w:line="240" w:lineRule="auto"/>
                              <w:rPr>
                                <w:rFonts w:ascii="Arabic Typesetting" w:hAnsi="Arabic Typesetting" w:cs="B Nazanin"/>
                                <w:color w:val="000000" w:themeColor="text1"/>
                                <w:sz w:val="26"/>
                                <w:szCs w:val="26"/>
                                <w:rtl/>
                                <w:lang w:bidi="fa-IR"/>
                              </w:rPr>
                            </w:pPr>
                            <w:r w:rsidRPr="002A5576">
                              <w:rPr>
                                <w:rFonts w:ascii="Arabic Typesetting" w:hAnsi="Arabic Typesetting" w:cs="B Nazanin" w:hint="cs"/>
                                <w:color w:val="000000" w:themeColor="text1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سایر منابع فارسی و انگلیسی معتبر</w:t>
                            </w:r>
                          </w:p>
                          <w:p w14:paraId="4033387D" w14:textId="2D55B66F" w:rsidR="00532827" w:rsidRDefault="00532827" w:rsidP="00724D24">
                            <w:pPr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83B73A" id="Rounded Rectangle 1" o:spid="_x0000_s1039" style="position:absolute;left:0;text-align:left;margin-left:-42pt;margin-top:11.8pt;width:550.5pt;height:510.6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" fillcolor="#fbe5d6" strokecolor="#c55a11" strokeweight="1pt">
                <v:stroke joinstyle="miter"/>
                <v:path arrowok="t"/>
                <v:textbox>
                  <w:txbxContent>
                    <w:p w14:paraId="3FA1AC91" w14:textId="77777777" w:rsidR="00532827" w:rsidRDefault="00532827" w:rsidP="00532827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منابع مورد استفاده (فارسی و انگلیسی):</w:t>
                      </w:r>
                    </w:p>
                    <w:p w14:paraId="3F82FEE4" w14:textId="77777777" w:rsidR="00532827" w:rsidRPr="009D4F5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0B988956" w14:textId="36084E5D" w:rsidR="00724D24" w:rsidRPr="002A5576" w:rsidRDefault="00F06C81" w:rsidP="00724D2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bidi/>
                        <w:spacing w:line="240" w:lineRule="auto"/>
                        <w:rPr>
                          <w:rFonts w:ascii="Arabic Typesetting" w:hAnsi="Arabic Typesetting" w:cs="B Nazanin"/>
                          <w:color w:val="000000" w:themeColor="text1"/>
                          <w:sz w:val="26"/>
                          <w:szCs w:val="26"/>
                          <w:lang w:bidi="fa-IR"/>
                        </w:rPr>
                      </w:pPr>
                      <w:r w:rsidRPr="002A5576">
                        <w:rPr>
                          <w:rFonts w:ascii="Arabic Typesetting" w:hAnsi="Arabic Typesetting" w:cs="B Nazanin" w:hint="cs"/>
                          <w:color w:val="000000" w:themeColor="text1"/>
                          <w:sz w:val="26"/>
                          <w:szCs w:val="26"/>
                          <w:rtl/>
                          <w:lang w:bidi="fa-IR"/>
                        </w:rPr>
                        <w:t>شبکه‌های کامپیوتری، اندرواس تننبام</w:t>
                      </w:r>
                    </w:p>
                    <w:p w14:paraId="77B313C8" w14:textId="241EDA63" w:rsidR="00DD7737" w:rsidRPr="002A5576" w:rsidRDefault="00DD7737" w:rsidP="00DD7737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bidi/>
                        <w:spacing w:line="240" w:lineRule="auto"/>
                        <w:rPr>
                          <w:rFonts w:ascii="Arabic Typesetting" w:hAnsi="Arabic Typesetting" w:cs="B Nazanin"/>
                          <w:color w:val="000000" w:themeColor="text1"/>
                          <w:sz w:val="26"/>
                          <w:szCs w:val="26"/>
                          <w:lang w:bidi="fa-IR"/>
                        </w:rPr>
                      </w:pPr>
                      <w:r w:rsidRPr="002A5576">
                        <w:rPr>
                          <w:rFonts w:ascii="Arabic Typesetting" w:hAnsi="Arabic Typesetting" w:cs="B Nazanin" w:hint="cs"/>
                          <w:color w:val="000000" w:themeColor="text1"/>
                          <w:sz w:val="26"/>
                          <w:szCs w:val="26"/>
                          <w:rtl/>
                          <w:lang w:bidi="fa-IR"/>
                        </w:rPr>
                        <w:t>اصول مهندسی اینترنت، احسان ملکیان</w:t>
                      </w:r>
                    </w:p>
                    <w:p w14:paraId="12AB6024" w14:textId="4EACDAC3" w:rsidR="00F06C81" w:rsidRPr="002A5576" w:rsidRDefault="00DD7737" w:rsidP="00F06C81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bidi/>
                        <w:spacing w:line="240" w:lineRule="auto"/>
                        <w:rPr>
                          <w:rFonts w:ascii="Arabic Typesetting" w:hAnsi="Arabic Typesetting" w:cs="B Nazanin"/>
                          <w:color w:val="000000" w:themeColor="text1"/>
                          <w:sz w:val="26"/>
                          <w:szCs w:val="26"/>
                          <w:lang w:bidi="fa-IR"/>
                        </w:rPr>
                      </w:pPr>
                      <w:r w:rsidRPr="002A5576">
                        <w:rPr>
                          <w:rFonts w:ascii="Arabic Typesetting" w:hAnsi="Arabic Typesetting" w:cs="B Nazanin" w:hint="cs"/>
                          <w:color w:val="000000" w:themeColor="text1"/>
                          <w:sz w:val="26"/>
                          <w:szCs w:val="26"/>
                          <w:rtl/>
                          <w:lang w:bidi="fa-IR"/>
                        </w:rPr>
                        <w:t>نفوذگری در شبکه و روش‌های مقابله با آن، احسان ملکیان</w:t>
                      </w:r>
                    </w:p>
                    <w:p w14:paraId="585139AA" w14:textId="3BF79D82" w:rsidR="00DD7737" w:rsidRPr="002A5576" w:rsidRDefault="00DD7737" w:rsidP="00DD7737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bidi/>
                        <w:spacing w:line="240" w:lineRule="auto"/>
                        <w:rPr>
                          <w:rFonts w:ascii="Arabic Typesetting" w:hAnsi="Arabic Typesetting" w:cs="B Nazanin"/>
                          <w:color w:val="000000" w:themeColor="text1"/>
                          <w:sz w:val="26"/>
                          <w:szCs w:val="26"/>
                          <w:rtl/>
                          <w:lang w:bidi="fa-IR"/>
                        </w:rPr>
                      </w:pPr>
                      <w:r w:rsidRPr="002A5576">
                        <w:rPr>
                          <w:rFonts w:ascii="Arabic Typesetting" w:hAnsi="Arabic Typesetting" w:cs="B Nazanin" w:hint="cs"/>
                          <w:color w:val="000000" w:themeColor="text1"/>
                          <w:sz w:val="26"/>
                          <w:szCs w:val="26"/>
                          <w:rtl/>
                          <w:lang w:bidi="fa-IR"/>
                        </w:rPr>
                        <w:t>سایر منابع فارسی و انگلیسی معتبر</w:t>
                      </w:r>
                    </w:p>
                    <w:p w14:paraId="4033387D" w14:textId="2D55B66F" w:rsidR="00532827" w:rsidRDefault="00532827" w:rsidP="00724D24">
                      <w:pPr>
                        <w:rPr>
                          <w:lang w:bidi="fa-IR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532827" w:rsidRPr="00DD53B5" w:rsidSect="00452A7C">
      <w:headerReference w:type="default" r:id="rId8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AD745" w14:textId="77777777" w:rsidR="007E3A96" w:rsidRDefault="007E3A96" w:rsidP="00DD53B5">
      <w:pPr>
        <w:spacing w:after="0" w:line="240" w:lineRule="auto"/>
      </w:pPr>
      <w:r>
        <w:separator/>
      </w:r>
    </w:p>
  </w:endnote>
  <w:endnote w:type="continuationSeparator" w:id="0">
    <w:p w14:paraId="1F34E276" w14:textId="77777777" w:rsidR="007E3A96" w:rsidRDefault="007E3A96" w:rsidP="00DD5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275F5" w14:textId="77777777" w:rsidR="007E3A96" w:rsidRDefault="007E3A96" w:rsidP="00DD53B5">
      <w:pPr>
        <w:spacing w:after="0" w:line="240" w:lineRule="auto"/>
      </w:pPr>
      <w:r>
        <w:separator/>
      </w:r>
    </w:p>
  </w:footnote>
  <w:footnote w:type="continuationSeparator" w:id="0">
    <w:p w14:paraId="4B02F15F" w14:textId="77777777" w:rsidR="007E3A96" w:rsidRDefault="007E3A96" w:rsidP="00DD53B5">
      <w:pPr>
        <w:spacing w:after="0" w:line="240" w:lineRule="auto"/>
      </w:pPr>
      <w:r>
        <w:continuationSeparator/>
      </w:r>
    </w:p>
  </w:footnote>
  <w:footnote w:id="1">
    <w:p w14:paraId="1FE1164B" w14:textId="77777777" w:rsidR="00822E02" w:rsidRPr="00945D59" w:rsidRDefault="00822E02" w:rsidP="00822E02">
      <w:pPr>
        <w:pStyle w:val="FootnoteText"/>
        <w:bidi/>
        <w:rPr>
          <w:rFonts w:cs="B Mitra"/>
        </w:rPr>
      </w:pPr>
      <w:r w:rsidRPr="00945D59">
        <w:rPr>
          <w:rStyle w:val="FootnoteReference"/>
          <w:rFonts w:cs="B Mitra"/>
        </w:rPr>
        <w:footnoteRef/>
      </w:r>
      <w:r w:rsidRPr="00945D59">
        <w:rPr>
          <w:rFonts w:cs="B Mitra"/>
        </w:rPr>
        <w:t xml:space="preserve"> </w:t>
      </w:r>
      <w:r w:rsidRPr="00945D59">
        <w:rPr>
          <w:rFonts w:cs="B Mitra" w:hint="cs"/>
          <w:rtl/>
        </w:rPr>
        <w:t xml:space="preserve">منظور از اهداف رفتاری، </w:t>
      </w:r>
      <w:r w:rsidRPr="00945D59">
        <w:rPr>
          <w:rFonts w:cs="B Mitra"/>
          <w:rtl/>
        </w:rPr>
        <w:t xml:space="preserve">بیان انتظارات اساتید برحسب رفتار قابل مشاهده و اندازه گیري </w:t>
      </w:r>
      <w:r w:rsidRPr="00945D59">
        <w:rPr>
          <w:rFonts w:cs="B Mitra" w:hint="cs"/>
          <w:rtl/>
        </w:rPr>
        <w:t xml:space="preserve">می باشد و با افعال رفتاری همچون </w:t>
      </w:r>
      <w:r w:rsidRPr="00945D59">
        <w:rPr>
          <w:rFonts w:cs="B Mitra"/>
          <w:rtl/>
        </w:rPr>
        <w:t>تحليل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پيش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بين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توضيح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دا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مجزا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تقسيم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نوشتن</w:t>
      </w:r>
      <w:r>
        <w:rPr>
          <w:rFonts w:cs="B Mitra" w:hint="cs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محاسبه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شيدن</w:t>
      </w:r>
      <w:r w:rsidRPr="00945D59">
        <w:rPr>
          <w:rFonts w:cs="B Mitra" w:hint="cs"/>
          <w:rtl/>
        </w:rPr>
        <w:t xml:space="preserve"> و ... بیان می شود</w:t>
      </w:r>
      <w:r>
        <w:rPr>
          <w:rFonts w:cs="B Mitra" w:hint="cs"/>
          <w:rtl/>
        </w:rPr>
        <w:t>.</w:t>
      </w:r>
    </w:p>
    <w:p w14:paraId="1920F5B2" w14:textId="77777777" w:rsidR="00822E02" w:rsidRDefault="00822E02" w:rsidP="00822E02">
      <w:pPr>
        <w:pStyle w:val="FootnoteText"/>
        <w:bidi/>
        <w:rPr>
          <w:rtl/>
          <w:lang w:bidi="fa-IR"/>
        </w:rPr>
      </w:pPr>
    </w:p>
  </w:footnote>
  <w:footnote w:id="2">
    <w:p w14:paraId="23B66A72" w14:textId="77777777" w:rsidR="008A6F74" w:rsidRDefault="008A6F74" w:rsidP="008A6F74">
      <w:pPr>
        <w:pStyle w:val="FootnoteText"/>
        <w:rPr>
          <w:rtl/>
          <w:lang w:bidi="fa-IR"/>
        </w:rPr>
      </w:pPr>
      <w:r w:rsidRPr="006132D9">
        <w:rPr>
          <w:rStyle w:val="FootnoteReference"/>
          <w:sz w:val="18"/>
          <w:szCs w:val="18"/>
        </w:rPr>
        <w:footnoteRef/>
      </w:r>
      <w:r w:rsidRPr="006132D9">
        <w:rPr>
          <w:sz w:val="18"/>
          <w:szCs w:val="18"/>
        </w:rPr>
        <w:t xml:space="preserve"> Intrusion Detection Systems</w:t>
      </w:r>
    </w:p>
  </w:footnote>
  <w:footnote w:id="3">
    <w:p w14:paraId="74C0D268" w14:textId="298941F3" w:rsidR="008A6F74" w:rsidRPr="008A6F74" w:rsidRDefault="008A6F74">
      <w:pPr>
        <w:pStyle w:val="FootnoteText"/>
        <w:rPr>
          <w:sz w:val="18"/>
          <w:szCs w:val="18"/>
          <w:lang w:bidi="fa-IR"/>
        </w:rPr>
      </w:pPr>
      <w:r w:rsidRPr="008A6F74">
        <w:rPr>
          <w:rStyle w:val="FootnoteReference"/>
          <w:sz w:val="18"/>
          <w:szCs w:val="18"/>
        </w:rPr>
        <w:footnoteRef/>
      </w:r>
      <w:r w:rsidRPr="008A6F74">
        <w:rPr>
          <w:sz w:val="18"/>
          <w:szCs w:val="18"/>
        </w:rPr>
        <w:t xml:space="preserve"> </w:t>
      </w:r>
      <w:r w:rsidRPr="008A6F74">
        <w:rPr>
          <w:sz w:val="18"/>
          <w:szCs w:val="18"/>
          <w:lang w:bidi="fa-IR"/>
        </w:rPr>
        <w:t>Vulnerability scanners</w:t>
      </w:r>
    </w:p>
  </w:footnote>
  <w:footnote w:id="4">
    <w:p w14:paraId="5FCE7655" w14:textId="77777777" w:rsidR="00F06C81" w:rsidRDefault="00F06C81">
      <w:pPr>
        <w:pStyle w:val="FootnoteText"/>
      </w:pPr>
      <w:r w:rsidRPr="008A6F74">
        <w:rPr>
          <w:rStyle w:val="FootnoteReference"/>
          <w:sz w:val="18"/>
          <w:szCs w:val="18"/>
        </w:rPr>
        <w:footnoteRef/>
      </w:r>
      <w:r w:rsidRPr="008A6F74">
        <w:rPr>
          <w:sz w:val="18"/>
          <w:szCs w:val="18"/>
        </w:rPr>
        <w:t xml:space="preserve"> Encapsulation Security Payload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E3855" w14:textId="61C02520" w:rsidR="00DD53B5" w:rsidRPr="00DD53B5" w:rsidRDefault="005A6090" w:rsidP="00DD53B5">
    <w:pPr>
      <w:bidi/>
      <w:spacing w:after="0" w:line="240" w:lineRule="auto"/>
      <w:rPr>
        <w:rFonts w:cs="B Titr"/>
        <w:b/>
        <w:bCs/>
        <w:sz w:val="20"/>
        <w:szCs w:val="20"/>
        <w:rtl/>
        <w:lang w:bidi="fa-IR"/>
      </w:rPr>
    </w:pPr>
    <w:r>
      <w:rPr>
        <w:rFonts w:cs="B Titr" w:hint="cs"/>
        <w:b/>
        <w:bCs/>
        <w:noProof/>
        <w:sz w:val="20"/>
        <w:szCs w:val="20"/>
        <w:rtl/>
      </w:rPr>
      <w:drawing>
        <wp:anchor distT="0" distB="0" distL="114300" distR="114300" simplePos="0" relativeHeight="251658240" behindDoc="1" locked="0" layoutInCell="1" allowOverlap="1" wp14:anchorId="5C8D69AA" wp14:editId="115E8B2B">
          <wp:simplePos x="0" y="0"/>
          <wp:positionH relativeFrom="column">
            <wp:posOffset>5638800</wp:posOffset>
          </wp:positionH>
          <wp:positionV relativeFrom="paragraph">
            <wp:posOffset>-242570</wp:posOffset>
          </wp:positionV>
          <wp:extent cx="1000125" cy="1106303"/>
          <wp:effectExtent l="0" t="0" r="0" b="0"/>
          <wp:wrapTight wrapText="bothSides">
            <wp:wrapPolygon edited="0">
              <wp:start x="0" y="0"/>
              <wp:lineTo x="0" y="21203"/>
              <wp:lineTo x="20983" y="21203"/>
              <wp:lineTo x="2098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11063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                                                             </w:t>
    </w:r>
    <w:r>
      <w:rPr>
        <w:rFonts w:cs="B Titr"/>
        <w:b/>
        <w:bCs/>
        <w:sz w:val="20"/>
        <w:szCs w:val="20"/>
        <w:lang w:bidi="fa-IR"/>
      </w:rPr>
      <w:t xml:space="preserve">                       </w:t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دفتر توسعه آموزش (</w:t>
    </w:r>
    <w:r w:rsidR="00DD53B5" w:rsidRPr="00DD53B5">
      <w:rPr>
        <w:rFonts w:cs="B Titr"/>
        <w:b/>
        <w:bCs/>
        <w:sz w:val="20"/>
        <w:szCs w:val="20"/>
        <w:lang w:bidi="fa-IR"/>
      </w:rPr>
      <w:t>EDO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67C3EAD2" w14:textId="40EE6352" w:rsidR="00DD53B5" w:rsidRDefault="00DD53B5" w:rsidP="00DD53B5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  <w:r>
      <w:rPr>
        <w:rFonts w:cs="B Titr" w:hint="cs"/>
        <w:b/>
        <w:bCs/>
        <w:sz w:val="20"/>
        <w:szCs w:val="20"/>
        <w:rtl/>
        <w:lang w:bidi="fa-IR"/>
      </w:rPr>
      <w:t xml:space="preserve"> </w:t>
    </w:r>
    <w:r w:rsidRPr="00DD53B5">
      <w:rPr>
        <w:rFonts w:cs="B Titr" w:hint="cs"/>
        <w:b/>
        <w:bCs/>
        <w:sz w:val="20"/>
        <w:szCs w:val="20"/>
        <w:rtl/>
        <w:lang w:bidi="fa-IR"/>
      </w:rPr>
      <w:t>طرح دوره (</w:t>
    </w:r>
    <w:r w:rsidRPr="00DD53B5">
      <w:rPr>
        <w:rFonts w:cs="B Titr"/>
        <w:b/>
        <w:bCs/>
        <w:sz w:val="20"/>
        <w:szCs w:val="20"/>
        <w:lang w:bidi="fa-IR"/>
      </w:rPr>
      <w:t>Course Plan</w:t>
    </w:r>
    <w:r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14651DA1" w14:textId="3B9410DB" w:rsidR="005A6090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</w:p>
  <w:p w14:paraId="3A5779E6" w14:textId="77777777" w:rsidR="005A6090" w:rsidRPr="00DD53B5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rtl/>
        <w:lang w:bidi="fa-IR"/>
      </w:rPr>
    </w:pPr>
  </w:p>
  <w:p w14:paraId="6214613D" w14:textId="77777777" w:rsidR="00DD53B5" w:rsidRDefault="00DD53B5" w:rsidP="00DD53B5">
    <w:pPr>
      <w:pStyle w:val="Header"/>
      <w:tabs>
        <w:tab w:val="left" w:pos="3375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E36D5"/>
    <w:multiLevelType w:val="hybridMultilevel"/>
    <w:tmpl w:val="7A989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E43C1"/>
    <w:multiLevelType w:val="hybridMultilevel"/>
    <w:tmpl w:val="D30AA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8B850C0">
      <w:start w:val="14"/>
      <w:numFmt w:val="bullet"/>
      <w:lvlText w:val="-"/>
      <w:lvlJc w:val="left"/>
      <w:pPr>
        <w:ind w:left="6795" w:hanging="5715"/>
      </w:pPr>
      <w:rPr>
        <w:rFonts w:asciiTheme="minorHAnsi" w:eastAsiaTheme="minorHAnsi" w:hAnsiTheme="minorHAnsi" w:cs="B Mitra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B50CF"/>
    <w:multiLevelType w:val="hybridMultilevel"/>
    <w:tmpl w:val="16621BA8"/>
    <w:lvl w:ilvl="0" w:tplc="92EA9D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21227"/>
    <w:multiLevelType w:val="hybridMultilevel"/>
    <w:tmpl w:val="154C4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1492D"/>
    <w:multiLevelType w:val="hybridMultilevel"/>
    <w:tmpl w:val="FE1E4EEA"/>
    <w:lvl w:ilvl="0" w:tplc="A1A0E732">
      <w:start w:val="14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Mitra" w:hint="default"/>
        <w:color w:val="000000" w:themeColor="tex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8C40FE"/>
    <w:multiLevelType w:val="hybridMultilevel"/>
    <w:tmpl w:val="FE580B6A"/>
    <w:lvl w:ilvl="0" w:tplc="674E9F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ED20B1"/>
    <w:multiLevelType w:val="hybridMultilevel"/>
    <w:tmpl w:val="A10232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CD20E7"/>
    <w:multiLevelType w:val="hybridMultilevel"/>
    <w:tmpl w:val="89F05258"/>
    <w:lvl w:ilvl="0" w:tplc="9AC27096">
      <w:start w:val="1"/>
      <w:numFmt w:val="bullet"/>
      <w:lvlText w:val="-"/>
      <w:lvlJc w:val="left"/>
      <w:pPr>
        <w:ind w:left="2670" w:hanging="231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4"/>
  </w:num>
  <w:num w:numId="5">
    <w:abstractNumId w:val="0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MzAxMjIzMjW1MDRV0lEKTi0uzszPAykwqgUAsfZQBywAAAA="/>
  </w:docVars>
  <w:rsids>
    <w:rsidRoot w:val="00627BFA"/>
    <w:rsid w:val="00011139"/>
    <w:rsid w:val="0004324A"/>
    <w:rsid w:val="000772F0"/>
    <w:rsid w:val="00085030"/>
    <w:rsid w:val="001259C3"/>
    <w:rsid w:val="00135658"/>
    <w:rsid w:val="0017349D"/>
    <w:rsid w:val="0018231C"/>
    <w:rsid w:val="0019152D"/>
    <w:rsid w:val="001F2A86"/>
    <w:rsid w:val="00221868"/>
    <w:rsid w:val="002541BB"/>
    <w:rsid w:val="002671D5"/>
    <w:rsid w:val="00272B2A"/>
    <w:rsid w:val="0027379C"/>
    <w:rsid w:val="00274F0E"/>
    <w:rsid w:val="002A3C77"/>
    <w:rsid w:val="002A5576"/>
    <w:rsid w:val="002D44A2"/>
    <w:rsid w:val="002E6954"/>
    <w:rsid w:val="002E6B8C"/>
    <w:rsid w:val="002F2AC9"/>
    <w:rsid w:val="00324BD8"/>
    <w:rsid w:val="003456A5"/>
    <w:rsid w:val="00352777"/>
    <w:rsid w:val="003839AF"/>
    <w:rsid w:val="003918A3"/>
    <w:rsid w:val="00396AED"/>
    <w:rsid w:val="003A1C90"/>
    <w:rsid w:val="003B682B"/>
    <w:rsid w:val="003C1667"/>
    <w:rsid w:val="003C62E3"/>
    <w:rsid w:val="003E04EE"/>
    <w:rsid w:val="003E38FF"/>
    <w:rsid w:val="003E45FB"/>
    <w:rsid w:val="003F0A4E"/>
    <w:rsid w:val="0041676F"/>
    <w:rsid w:val="00423658"/>
    <w:rsid w:val="00436932"/>
    <w:rsid w:val="00452A7C"/>
    <w:rsid w:val="004547F3"/>
    <w:rsid w:val="004626D5"/>
    <w:rsid w:val="00481F3B"/>
    <w:rsid w:val="004B2C20"/>
    <w:rsid w:val="004B5F45"/>
    <w:rsid w:val="004E041D"/>
    <w:rsid w:val="004E5BDA"/>
    <w:rsid w:val="004E6129"/>
    <w:rsid w:val="004F1B81"/>
    <w:rsid w:val="00511A84"/>
    <w:rsid w:val="00515943"/>
    <w:rsid w:val="005177E0"/>
    <w:rsid w:val="005302F5"/>
    <w:rsid w:val="00532827"/>
    <w:rsid w:val="0053442F"/>
    <w:rsid w:val="0053524B"/>
    <w:rsid w:val="0054596B"/>
    <w:rsid w:val="0054598B"/>
    <w:rsid w:val="0055706A"/>
    <w:rsid w:val="005A4E20"/>
    <w:rsid w:val="005A6090"/>
    <w:rsid w:val="005C0AB8"/>
    <w:rsid w:val="005C3991"/>
    <w:rsid w:val="005D73ED"/>
    <w:rsid w:val="006132D9"/>
    <w:rsid w:val="00621241"/>
    <w:rsid w:val="00627BFA"/>
    <w:rsid w:val="0063244C"/>
    <w:rsid w:val="0066707E"/>
    <w:rsid w:val="006A39A0"/>
    <w:rsid w:val="006C5CAF"/>
    <w:rsid w:val="006E5B82"/>
    <w:rsid w:val="00724D24"/>
    <w:rsid w:val="007447E8"/>
    <w:rsid w:val="00773121"/>
    <w:rsid w:val="00780957"/>
    <w:rsid w:val="007A21C7"/>
    <w:rsid w:val="007E3A96"/>
    <w:rsid w:val="007F40AD"/>
    <w:rsid w:val="00822E02"/>
    <w:rsid w:val="0083592A"/>
    <w:rsid w:val="008639BC"/>
    <w:rsid w:val="00875AEB"/>
    <w:rsid w:val="00892341"/>
    <w:rsid w:val="0089366F"/>
    <w:rsid w:val="008A6F74"/>
    <w:rsid w:val="008B105F"/>
    <w:rsid w:val="008B7CD2"/>
    <w:rsid w:val="008C2B29"/>
    <w:rsid w:val="008D0889"/>
    <w:rsid w:val="00906B70"/>
    <w:rsid w:val="00945D59"/>
    <w:rsid w:val="00945D83"/>
    <w:rsid w:val="00970ACF"/>
    <w:rsid w:val="00992D7D"/>
    <w:rsid w:val="00997D79"/>
    <w:rsid w:val="009A1789"/>
    <w:rsid w:val="009B07F7"/>
    <w:rsid w:val="009D11D8"/>
    <w:rsid w:val="009D4D81"/>
    <w:rsid w:val="009D4F57"/>
    <w:rsid w:val="00A041DB"/>
    <w:rsid w:val="00A05448"/>
    <w:rsid w:val="00A112AD"/>
    <w:rsid w:val="00A20A1C"/>
    <w:rsid w:val="00A54866"/>
    <w:rsid w:val="00A54869"/>
    <w:rsid w:val="00A77FB7"/>
    <w:rsid w:val="00AB15A9"/>
    <w:rsid w:val="00AB17CB"/>
    <w:rsid w:val="00AD17A7"/>
    <w:rsid w:val="00AD4637"/>
    <w:rsid w:val="00AD524D"/>
    <w:rsid w:val="00AE49DB"/>
    <w:rsid w:val="00AF5070"/>
    <w:rsid w:val="00B14375"/>
    <w:rsid w:val="00B46A29"/>
    <w:rsid w:val="00B541A3"/>
    <w:rsid w:val="00B84197"/>
    <w:rsid w:val="00B948B4"/>
    <w:rsid w:val="00BB034E"/>
    <w:rsid w:val="00BB3F9A"/>
    <w:rsid w:val="00BB410D"/>
    <w:rsid w:val="00BB4B56"/>
    <w:rsid w:val="00C550DA"/>
    <w:rsid w:val="00CB497B"/>
    <w:rsid w:val="00CB7294"/>
    <w:rsid w:val="00D010DC"/>
    <w:rsid w:val="00D3166C"/>
    <w:rsid w:val="00D40D13"/>
    <w:rsid w:val="00D460B5"/>
    <w:rsid w:val="00D50911"/>
    <w:rsid w:val="00D6280A"/>
    <w:rsid w:val="00D73F82"/>
    <w:rsid w:val="00D95CD0"/>
    <w:rsid w:val="00DA36CA"/>
    <w:rsid w:val="00DA7114"/>
    <w:rsid w:val="00DB1C77"/>
    <w:rsid w:val="00DB6E54"/>
    <w:rsid w:val="00DD53B5"/>
    <w:rsid w:val="00DD7737"/>
    <w:rsid w:val="00E046B8"/>
    <w:rsid w:val="00E06867"/>
    <w:rsid w:val="00E07B16"/>
    <w:rsid w:val="00E2326E"/>
    <w:rsid w:val="00E404F4"/>
    <w:rsid w:val="00E5075D"/>
    <w:rsid w:val="00E63D19"/>
    <w:rsid w:val="00E80B16"/>
    <w:rsid w:val="00E860CB"/>
    <w:rsid w:val="00E87964"/>
    <w:rsid w:val="00EB3FCD"/>
    <w:rsid w:val="00ED1EEE"/>
    <w:rsid w:val="00ED27C8"/>
    <w:rsid w:val="00EF5613"/>
    <w:rsid w:val="00F06C81"/>
    <w:rsid w:val="00F12C23"/>
    <w:rsid w:val="00F3166F"/>
    <w:rsid w:val="00F37171"/>
    <w:rsid w:val="00F50C93"/>
    <w:rsid w:val="00F62D82"/>
    <w:rsid w:val="00F751A8"/>
    <w:rsid w:val="00F766D5"/>
    <w:rsid w:val="00F80231"/>
    <w:rsid w:val="00F96A74"/>
    <w:rsid w:val="00FB4434"/>
    <w:rsid w:val="00FB7125"/>
    <w:rsid w:val="00FE57E0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3490C"/>
  <w15:docId w15:val="{BEA9E42B-6817-4996-B3F1-20D29B1AE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B70"/>
  </w:style>
  <w:style w:type="paragraph" w:styleId="Heading1">
    <w:name w:val="heading 1"/>
    <w:basedOn w:val="Normal"/>
    <w:next w:val="Normal"/>
    <w:link w:val="Heading1Char"/>
    <w:uiPriority w:val="9"/>
    <w:qFormat/>
    <w:rsid w:val="008B10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3B5"/>
  </w:style>
  <w:style w:type="paragraph" w:styleId="Footer">
    <w:name w:val="footer"/>
    <w:basedOn w:val="Normal"/>
    <w:link w:val="Foot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3B5"/>
  </w:style>
  <w:style w:type="table" w:styleId="TableGrid">
    <w:name w:val="Table Grid"/>
    <w:basedOn w:val="TableNormal"/>
    <w:uiPriority w:val="39"/>
    <w:rsid w:val="00452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5AE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447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47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47E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B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B5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F2AC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2AC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B10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9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094003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541734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3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80748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7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8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B619B-7FF7-4EE2-9E58-7795BE1F4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4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hahabedin Rahmatizadeh</cp:lastModifiedBy>
  <cp:revision>16</cp:revision>
  <dcterms:created xsi:type="dcterms:W3CDTF">2023-10-05T06:32:00Z</dcterms:created>
  <dcterms:modified xsi:type="dcterms:W3CDTF">2023-10-08T17:19:00Z</dcterms:modified>
</cp:coreProperties>
</file>